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/>
    <w:bookmarkEnd w:id="0"/>
    <w:p w:rsidR="002B29DE" w:rsidRDefault="005F711F" w:rsidP="008822E9">
      <w:r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>
                <wp:simplePos x="0" y="0"/>
                <wp:positionH relativeFrom="column">
                  <wp:posOffset>-619125</wp:posOffset>
                </wp:positionH>
                <wp:positionV relativeFrom="paragraph">
                  <wp:posOffset>1304925</wp:posOffset>
                </wp:positionV>
                <wp:extent cx="2371725" cy="1609725"/>
                <wp:effectExtent l="0" t="0" r="0" b="9525"/>
                <wp:wrapNone/>
                <wp:docPr id="28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1725" cy="1609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F711F" w:rsidRPr="008D5008" w:rsidRDefault="00092381" w:rsidP="005F711F">
                            <w:pPr>
                              <w:widowControl w:val="0"/>
                              <w:spacing w:after="0" w:line="216" w:lineRule="auto"/>
                              <w:contextualSpacing/>
                              <w:rPr>
                                <w:rFonts w:ascii="Open Sans" w:hAnsi="Open Sans" w:cs="Open Sans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2320 Dawson Drive</w:t>
                            </w:r>
                          </w:p>
                          <w:p w:rsidR="005F711F" w:rsidRPr="008D5008" w:rsidRDefault="00092381" w:rsidP="005F711F">
                            <w:pPr>
                              <w:widowControl w:val="0"/>
                              <w:spacing w:after="0" w:line="216" w:lineRule="auto"/>
                              <w:contextualSpacing/>
                              <w:rPr>
                                <w:rFonts w:ascii="Open Sans" w:hAnsi="Open Sans" w:cs="Open Sans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Little Rock, AR 7221</w:t>
                            </w:r>
                            <w:r w:rsidR="005F711F"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br/>
                            </w:r>
                          </w:p>
                          <w:p w:rsidR="00672D61" w:rsidRPr="008D5008" w:rsidRDefault="00092381" w:rsidP="005F711F">
                            <w:pPr>
                              <w:widowControl w:val="0"/>
                              <w:spacing w:after="0" w:line="216" w:lineRule="auto"/>
                              <w:contextualSpacing/>
                              <w:rPr>
                                <w:rFonts w:ascii="Open Sans" w:hAnsi="Open Sans" w:cs="Open Sans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(012) 3456 789</w:t>
                            </w:r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cr/>
                            </w:r>
                            <w:r w:rsidR="005F711F"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br/>
                            </w:r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contact@yourdomain.c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-48.75pt;margin-top:102.75pt;width:186.75pt;height:126.75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" filled="f" stroked="f">
                <v:textbox>
                  <w:txbxContent>
                    <w:p w:rsidR="005F711F" w:rsidRPr="008D5008" w:rsidRDefault="00092381" w:rsidP="005F711F">
                      <w:pPr>
                        <w:widowControl w:val="0"/>
                        <w:spacing w:after="0" w:line="216" w:lineRule="auto"/>
                        <w:contextualSpacing/>
                        <w:rPr>
                          <w:rFonts w:ascii="Open Sans" w:hAnsi="Open Sans" w:cs="Open Sans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2320 Dawson Drive</w:t>
                      </w:r>
                    </w:p>
                    <w:p w:rsidR="005F711F" w:rsidRPr="008D5008" w:rsidRDefault="00092381" w:rsidP="005F711F">
                      <w:pPr>
                        <w:widowControl w:val="0"/>
                        <w:spacing w:after="0" w:line="216" w:lineRule="auto"/>
                        <w:contextualSpacing/>
                        <w:rPr>
                          <w:rFonts w:ascii="Open Sans" w:hAnsi="Open Sans" w:cs="Open Sans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Little Rock, AR 7221</w:t>
                      </w:r>
                      <w:r w:rsidR="005F711F" w:rsidRPr="008D5008">
                        <w:rPr>
                          <w:rFonts w:ascii="Open Sans" w:hAnsi="Open Sans" w:cs="Open Sans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br/>
                      </w:r>
                    </w:p>
                    <w:p w:rsidR="00672D61" w:rsidRPr="008D5008" w:rsidRDefault="00092381" w:rsidP="005F711F">
                      <w:pPr>
                        <w:widowControl w:val="0"/>
                        <w:spacing w:after="0" w:line="216" w:lineRule="auto"/>
                        <w:contextualSpacing/>
                        <w:rPr>
                          <w:rFonts w:ascii="Open Sans" w:hAnsi="Open Sans" w:cs="Open Sans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(012) 3456 789</w:t>
                      </w:r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cr/>
                      </w:r>
                      <w:r w:rsidR="005F711F" w:rsidRPr="008D5008">
                        <w:rPr>
                          <w:rFonts w:ascii="Open Sans" w:hAnsi="Open Sans" w:cs="Open Sans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br/>
                      </w:r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contact@yourdomain.com</w:t>
                      </w:r>
                    </w:p>
                  </w:txbxContent>
                </v:textbox>
              </v:shape>
            </w:pict>
          </mc:Fallback>
        </mc:AlternateContent>
      </w:r>
      <w:r w:rsidR="00092381" w:rsidRPr="00092381">
        <w:rPr>
          <w:noProof/>
          <w:color w:val="635A51"/>
          <w:lang w:val="en-US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>
                <wp:simplePos x="0" y="0"/>
                <wp:positionH relativeFrom="column">
                  <wp:posOffset>2171700</wp:posOffset>
                </wp:positionH>
                <wp:positionV relativeFrom="paragraph">
                  <wp:posOffset>7014845</wp:posOffset>
                </wp:positionV>
                <wp:extent cx="4476750" cy="352425"/>
                <wp:effectExtent l="0" t="0" r="0" b="9525"/>
                <wp:wrapNone/>
                <wp:docPr id="17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68572F" w:rsidRDefault="000379E8" w:rsidP="00292DA3">
                            <w:pPr>
                              <w:rPr>
                                <w:rFonts w:ascii="Proza Libre light" w:hAnsi="Proza Libre light" w:cs="Open Sans Light"/>
                                <w:b/>
                                <w:bCs/>
                                <w:color w:val="84CCB2"/>
                                <w:sz w:val="30"/>
                                <w:szCs w:val="30"/>
                                <w:lang w:val="en-US"/>
                              </w:rPr>
                            </w:pPr>
                            <w:r w:rsidRPr="0068572F">
                              <w:rPr>
                                <w:rFonts w:ascii="Proza Libre light" w:hAnsi="Proza Libre light" w:cs="Open Sans Light"/>
                                <w:b/>
                                <w:bCs/>
                                <w:color w:val="84CCB2"/>
                                <w:sz w:val="30"/>
                                <w:szCs w:val="30"/>
                                <w:lang w:val="en-US"/>
                              </w:rPr>
                              <w:t xml:space="preserve">High School Of Design </w:t>
                            </w:r>
                            <w:r w:rsidR="00275729" w:rsidRPr="0068572F">
                              <w:rPr>
                                <w:rFonts w:ascii="Proza Libre light" w:hAnsi="Proza Libre light" w:cs="Open Sans Light"/>
                                <w:b/>
                                <w:bCs/>
                                <w:color w:val="84CCB2"/>
                                <w:sz w:val="30"/>
                                <w:szCs w:val="30"/>
                                <w:lang w:val="en-US"/>
                              </w:rPr>
                              <w:t>(</w:t>
                            </w:r>
                            <w:r w:rsidRPr="0068572F">
                              <w:rPr>
                                <w:rFonts w:ascii="Proza Libre light" w:hAnsi="Proza Libre light" w:cs="Open Sans Light"/>
                                <w:b/>
                                <w:bCs/>
                                <w:color w:val="84CCB2"/>
                                <w:sz w:val="30"/>
                                <w:szCs w:val="30"/>
                                <w:lang w:val="en-US"/>
                              </w:rPr>
                              <w:t xml:space="preserve">1996 </w:t>
                            </w:r>
                            <w:r w:rsidR="00275729" w:rsidRPr="0068572F">
                              <w:rPr>
                                <w:rFonts w:ascii="Proza Libre light" w:hAnsi="Proza Libre light" w:cs="Open Sans Light"/>
                                <w:b/>
                                <w:bCs/>
                                <w:color w:val="84CCB2"/>
                                <w:sz w:val="30"/>
                                <w:szCs w:val="30"/>
                                <w:lang w:val="en-US"/>
                              </w:rPr>
                              <w:t>–</w:t>
                            </w:r>
                            <w:r w:rsidRPr="0068572F">
                              <w:rPr>
                                <w:rFonts w:ascii="Proza Libre light" w:hAnsi="Proza Libre light" w:cs="Open Sans Light"/>
                                <w:b/>
                                <w:bCs/>
                                <w:color w:val="84CCB2"/>
                                <w:sz w:val="30"/>
                                <w:szCs w:val="30"/>
                                <w:lang w:val="en-US"/>
                              </w:rPr>
                              <w:t xml:space="preserve"> 1999</w:t>
                            </w:r>
                            <w:r w:rsidR="00275729" w:rsidRPr="0068572F">
                              <w:rPr>
                                <w:rFonts w:ascii="Proza Libre light" w:hAnsi="Proza Libre light" w:cs="Open Sans Light"/>
                                <w:b/>
                                <w:bCs/>
                                <w:color w:val="84CCB2"/>
                                <w:sz w:val="30"/>
                                <w:szCs w:val="30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2" o:spid="_x0000_s1027" type="#_x0000_t202" style="position:absolute;margin-left:171pt;margin-top:552.35pt;width:352.5pt;height:27.7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8MXUuAIAAMI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" filled="f" stroked="f">
                <v:textbox>
                  <w:txbxContent>
                    <w:p w:rsidR="000379E8" w:rsidRPr="0068572F" w:rsidRDefault="000379E8" w:rsidP="00292DA3">
                      <w:pPr>
                        <w:rPr>
                          <w:rFonts w:ascii="Proza Libre light" w:hAnsi="Proza Libre light" w:cs="Open Sans Light"/>
                          <w:b/>
                          <w:bCs/>
                          <w:color w:val="84CCB2"/>
                          <w:sz w:val="30"/>
                          <w:szCs w:val="30"/>
                          <w:lang w:val="en-US"/>
                        </w:rPr>
                      </w:pPr>
                      <w:r w:rsidRPr="0068572F">
                        <w:rPr>
                          <w:rFonts w:ascii="Proza Libre light" w:hAnsi="Proza Libre light" w:cs="Open Sans Light"/>
                          <w:b/>
                          <w:bCs/>
                          <w:color w:val="84CCB2"/>
                          <w:sz w:val="30"/>
                          <w:szCs w:val="30"/>
                          <w:lang w:val="en-US"/>
                        </w:rPr>
                        <w:t xml:space="preserve">High School Of Design </w:t>
                      </w:r>
                      <w:r w:rsidR="00275729" w:rsidRPr="0068572F">
                        <w:rPr>
                          <w:rFonts w:ascii="Proza Libre light" w:hAnsi="Proza Libre light" w:cs="Open Sans Light"/>
                          <w:b/>
                          <w:bCs/>
                          <w:color w:val="84CCB2"/>
                          <w:sz w:val="30"/>
                          <w:szCs w:val="30"/>
                          <w:lang w:val="en-US"/>
                        </w:rPr>
                        <w:t>(</w:t>
                      </w:r>
                      <w:r w:rsidRPr="0068572F">
                        <w:rPr>
                          <w:rFonts w:ascii="Proza Libre light" w:hAnsi="Proza Libre light" w:cs="Open Sans Light"/>
                          <w:b/>
                          <w:bCs/>
                          <w:color w:val="84CCB2"/>
                          <w:sz w:val="30"/>
                          <w:szCs w:val="30"/>
                          <w:lang w:val="en-US"/>
                        </w:rPr>
                        <w:t xml:space="preserve">1996 </w:t>
                      </w:r>
                      <w:r w:rsidR="00275729" w:rsidRPr="0068572F">
                        <w:rPr>
                          <w:rFonts w:ascii="Proza Libre light" w:hAnsi="Proza Libre light" w:cs="Open Sans Light"/>
                          <w:b/>
                          <w:bCs/>
                          <w:color w:val="84CCB2"/>
                          <w:sz w:val="30"/>
                          <w:szCs w:val="30"/>
                          <w:lang w:val="en-US"/>
                        </w:rPr>
                        <w:t>–</w:t>
                      </w:r>
                      <w:r w:rsidRPr="0068572F">
                        <w:rPr>
                          <w:rFonts w:ascii="Proza Libre light" w:hAnsi="Proza Libre light" w:cs="Open Sans Light"/>
                          <w:b/>
                          <w:bCs/>
                          <w:color w:val="84CCB2"/>
                          <w:sz w:val="30"/>
                          <w:szCs w:val="30"/>
                          <w:lang w:val="en-US"/>
                        </w:rPr>
                        <w:t xml:space="preserve"> 1999</w:t>
                      </w:r>
                      <w:r w:rsidR="00275729" w:rsidRPr="0068572F">
                        <w:rPr>
                          <w:rFonts w:ascii="Proza Libre light" w:hAnsi="Proza Libre light" w:cs="Open Sans Light"/>
                          <w:b/>
                          <w:bCs/>
                          <w:color w:val="84CCB2"/>
                          <w:sz w:val="30"/>
                          <w:szCs w:val="30"/>
                          <w:lang w:val="en-US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092381" w:rsidRPr="00092381">
        <w:rPr>
          <w:noProof/>
          <w:color w:val="635A51"/>
          <w:lang w:val="en-U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2171700</wp:posOffset>
                </wp:positionH>
                <wp:positionV relativeFrom="paragraph">
                  <wp:posOffset>7876540</wp:posOffset>
                </wp:positionV>
                <wp:extent cx="4476750" cy="352425"/>
                <wp:effectExtent l="0" t="0" r="0" b="9525"/>
                <wp:wrapNone/>
                <wp:docPr id="18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68572F" w:rsidRDefault="000379E8" w:rsidP="00292DA3">
                            <w:pPr>
                              <w:rPr>
                                <w:rFonts w:ascii="Proza Libre light" w:hAnsi="Proza Libre light" w:cs="Open Sans Light"/>
                                <w:b/>
                                <w:bCs/>
                                <w:color w:val="84CCB2"/>
                                <w:sz w:val="30"/>
                                <w:szCs w:val="30"/>
                                <w:lang w:val="en-US"/>
                              </w:rPr>
                            </w:pPr>
                            <w:r w:rsidRPr="0068572F">
                              <w:rPr>
                                <w:rFonts w:ascii="Proza Libre light" w:hAnsi="Proza Libre light" w:cs="Open Sans Light"/>
                                <w:b/>
                                <w:bCs/>
                                <w:color w:val="84CCB2"/>
                                <w:sz w:val="30"/>
                                <w:szCs w:val="30"/>
                                <w:lang w:val="en-US"/>
                              </w:rPr>
                              <w:t xml:space="preserve">School 2 </w:t>
                            </w:r>
                            <w:r w:rsidR="00275729" w:rsidRPr="0068572F">
                              <w:rPr>
                                <w:rFonts w:ascii="Proza Libre light" w:hAnsi="Proza Libre light" w:cs="Open Sans Light"/>
                                <w:b/>
                                <w:bCs/>
                                <w:color w:val="84CCB2"/>
                                <w:sz w:val="30"/>
                                <w:szCs w:val="30"/>
                                <w:lang w:val="en-US"/>
                              </w:rPr>
                              <w:t>(</w:t>
                            </w:r>
                            <w:r w:rsidRPr="0068572F">
                              <w:rPr>
                                <w:rFonts w:ascii="Proza Libre light" w:hAnsi="Proza Libre light" w:cs="Open Sans Light"/>
                                <w:b/>
                                <w:bCs/>
                                <w:color w:val="84CCB2"/>
                                <w:sz w:val="30"/>
                                <w:szCs w:val="30"/>
                                <w:lang w:val="en-US"/>
                              </w:rPr>
                              <w:t xml:space="preserve">1994 </w:t>
                            </w:r>
                            <w:r w:rsidR="00275729" w:rsidRPr="0068572F">
                              <w:rPr>
                                <w:rFonts w:ascii="Proza Libre light" w:hAnsi="Proza Libre light" w:cs="Open Sans Light"/>
                                <w:b/>
                                <w:bCs/>
                                <w:color w:val="84CCB2"/>
                                <w:sz w:val="30"/>
                                <w:szCs w:val="30"/>
                                <w:lang w:val="en-US"/>
                              </w:rPr>
                              <w:t>–</w:t>
                            </w:r>
                            <w:r w:rsidRPr="0068572F">
                              <w:rPr>
                                <w:rFonts w:ascii="Proza Libre light" w:hAnsi="Proza Libre light" w:cs="Open Sans Light"/>
                                <w:b/>
                                <w:bCs/>
                                <w:color w:val="84CCB2"/>
                                <w:sz w:val="30"/>
                                <w:szCs w:val="30"/>
                                <w:lang w:val="en-US"/>
                              </w:rPr>
                              <w:t xml:space="preserve"> 1996</w:t>
                            </w:r>
                            <w:r w:rsidR="00275729" w:rsidRPr="0068572F">
                              <w:rPr>
                                <w:rFonts w:ascii="Proza Libre light" w:hAnsi="Proza Libre light" w:cs="Open Sans Light"/>
                                <w:b/>
                                <w:bCs/>
                                <w:color w:val="84CCB2"/>
                                <w:sz w:val="30"/>
                                <w:szCs w:val="30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4" o:spid="_x0000_s1028" type="#_x0000_t202" style="position:absolute;margin-left:171pt;margin-top:620.2pt;width:352.5pt;height:27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" filled="f" stroked="f">
                <v:textbox>
                  <w:txbxContent>
                    <w:p w:rsidR="000379E8" w:rsidRPr="0068572F" w:rsidRDefault="000379E8" w:rsidP="00292DA3">
                      <w:pPr>
                        <w:rPr>
                          <w:rFonts w:ascii="Proza Libre light" w:hAnsi="Proza Libre light" w:cs="Open Sans Light"/>
                          <w:b/>
                          <w:bCs/>
                          <w:color w:val="84CCB2"/>
                          <w:sz w:val="30"/>
                          <w:szCs w:val="30"/>
                          <w:lang w:val="en-US"/>
                        </w:rPr>
                      </w:pPr>
                      <w:r w:rsidRPr="0068572F">
                        <w:rPr>
                          <w:rFonts w:ascii="Proza Libre light" w:hAnsi="Proza Libre light" w:cs="Open Sans Light"/>
                          <w:b/>
                          <w:bCs/>
                          <w:color w:val="84CCB2"/>
                          <w:sz w:val="30"/>
                          <w:szCs w:val="30"/>
                          <w:lang w:val="en-US"/>
                        </w:rPr>
                        <w:t xml:space="preserve">School 2 </w:t>
                      </w:r>
                      <w:r w:rsidR="00275729" w:rsidRPr="0068572F">
                        <w:rPr>
                          <w:rFonts w:ascii="Proza Libre light" w:hAnsi="Proza Libre light" w:cs="Open Sans Light"/>
                          <w:b/>
                          <w:bCs/>
                          <w:color w:val="84CCB2"/>
                          <w:sz w:val="30"/>
                          <w:szCs w:val="30"/>
                          <w:lang w:val="en-US"/>
                        </w:rPr>
                        <w:t>(</w:t>
                      </w:r>
                      <w:r w:rsidRPr="0068572F">
                        <w:rPr>
                          <w:rFonts w:ascii="Proza Libre light" w:hAnsi="Proza Libre light" w:cs="Open Sans Light"/>
                          <w:b/>
                          <w:bCs/>
                          <w:color w:val="84CCB2"/>
                          <w:sz w:val="30"/>
                          <w:szCs w:val="30"/>
                          <w:lang w:val="en-US"/>
                        </w:rPr>
                        <w:t xml:space="preserve">1994 </w:t>
                      </w:r>
                      <w:r w:rsidR="00275729" w:rsidRPr="0068572F">
                        <w:rPr>
                          <w:rFonts w:ascii="Proza Libre light" w:hAnsi="Proza Libre light" w:cs="Open Sans Light"/>
                          <w:b/>
                          <w:bCs/>
                          <w:color w:val="84CCB2"/>
                          <w:sz w:val="30"/>
                          <w:szCs w:val="30"/>
                          <w:lang w:val="en-US"/>
                        </w:rPr>
                        <w:t>–</w:t>
                      </w:r>
                      <w:r w:rsidRPr="0068572F">
                        <w:rPr>
                          <w:rFonts w:ascii="Proza Libre light" w:hAnsi="Proza Libre light" w:cs="Open Sans Light"/>
                          <w:b/>
                          <w:bCs/>
                          <w:color w:val="84CCB2"/>
                          <w:sz w:val="30"/>
                          <w:szCs w:val="30"/>
                          <w:lang w:val="en-US"/>
                        </w:rPr>
                        <w:t xml:space="preserve"> 1996</w:t>
                      </w:r>
                      <w:r w:rsidR="00275729" w:rsidRPr="0068572F">
                        <w:rPr>
                          <w:rFonts w:ascii="Proza Libre light" w:hAnsi="Proza Libre light" w:cs="Open Sans Light"/>
                          <w:b/>
                          <w:bCs/>
                          <w:color w:val="84CCB2"/>
                          <w:sz w:val="30"/>
                          <w:szCs w:val="30"/>
                          <w:lang w:val="en-US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092381" w:rsidRPr="00092381">
        <w:rPr>
          <w:noProof/>
          <w:color w:val="635A51"/>
          <w:lang w:val="en-US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column">
                  <wp:posOffset>2171700</wp:posOffset>
                </wp:positionH>
                <wp:positionV relativeFrom="paragraph">
                  <wp:posOffset>7300595</wp:posOffset>
                </wp:positionV>
                <wp:extent cx="4429125" cy="509905"/>
                <wp:effectExtent l="0" t="0" r="0" b="4445"/>
                <wp:wrapNone/>
                <wp:docPr id="25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509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8D5008" w:rsidRDefault="000379E8" w:rsidP="00092381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Lorem ipsum dolor sit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amet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consectetur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adipisicing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elit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sed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do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eiusmod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tempor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incid</w:t>
                            </w:r>
                            <w:r w:rsidR="00522A4B"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idunt</w:t>
                            </w:r>
                            <w:proofErr w:type="spellEnd"/>
                            <w:r w:rsidR="00522A4B"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522A4B"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ut</w:t>
                            </w:r>
                            <w:proofErr w:type="spellEnd"/>
                            <w:r w:rsidR="00522A4B"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522A4B"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labore</w:t>
                            </w:r>
                            <w:proofErr w:type="spellEnd"/>
                            <w:r w:rsidR="00522A4B"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gramStart"/>
                            <w:r w:rsidR="00522A4B"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et</w:t>
                            </w:r>
                            <w:proofErr w:type="gramEnd"/>
                            <w:r w:rsidR="00522A4B"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522A4B"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dolore</w:t>
                            </w:r>
                            <w:proofErr w:type="spellEnd"/>
                            <w:r w:rsidR="00522A4B"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magn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3" o:spid="_x0000_s1029" type="#_x0000_t202" style="position:absolute;margin-left:171pt;margin-top:574.85pt;width:348.75pt;height:40.1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" filled="f" stroked="f">
                <v:textbox>
                  <w:txbxContent>
                    <w:p w:rsidR="000379E8" w:rsidRPr="008D5008" w:rsidRDefault="000379E8" w:rsidP="00092381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</w:pPr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Lorem ipsum dolor sit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amet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consectetur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adipisicing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elit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sed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do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eiusmod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tempor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incid</w:t>
                      </w:r>
                      <w:r w:rsidR="00522A4B"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idunt</w:t>
                      </w:r>
                      <w:proofErr w:type="spellEnd"/>
                      <w:r w:rsidR="00522A4B"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="00522A4B"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ut</w:t>
                      </w:r>
                      <w:proofErr w:type="spellEnd"/>
                      <w:r w:rsidR="00522A4B"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="00522A4B"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labore</w:t>
                      </w:r>
                      <w:proofErr w:type="spellEnd"/>
                      <w:r w:rsidR="00522A4B"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gramStart"/>
                      <w:r w:rsidR="00522A4B"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et</w:t>
                      </w:r>
                      <w:proofErr w:type="gramEnd"/>
                      <w:r w:rsidR="00522A4B"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="00522A4B"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dolore</w:t>
                      </w:r>
                      <w:proofErr w:type="spellEnd"/>
                      <w:r w:rsidR="00522A4B"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magna</w:t>
                      </w:r>
                    </w:p>
                  </w:txbxContent>
                </v:textbox>
              </v:shape>
            </w:pict>
          </mc:Fallback>
        </mc:AlternateContent>
      </w:r>
      <w:r w:rsidR="00092381" w:rsidRPr="00092381">
        <w:rPr>
          <w:noProof/>
          <w:color w:val="635A51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2171700</wp:posOffset>
                </wp:positionH>
                <wp:positionV relativeFrom="paragraph">
                  <wp:posOffset>8162290</wp:posOffset>
                </wp:positionV>
                <wp:extent cx="4429125" cy="509905"/>
                <wp:effectExtent l="0" t="0" r="0" b="4445"/>
                <wp:wrapNone/>
                <wp:docPr id="26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509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8D5008" w:rsidRDefault="000379E8" w:rsidP="00092381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Lorem ipsum dolor sit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amet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consectetur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adipisicing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elit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sed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do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eiusmod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tempor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incid</w:t>
                            </w:r>
                            <w:r w:rsidR="00522A4B"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idunt</w:t>
                            </w:r>
                            <w:proofErr w:type="spellEnd"/>
                            <w:r w:rsidR="00522A4B"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522A4B"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ut</w:t>
                            </w:r>
                            <w:proofErr w:type="spellEnd"/>
                            <w:r w:rsidR="00522A4B"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522A4B"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labore</w:t>
                            </w:r>
                            <w:proofErr w:type="spellEnd"/>
                            <w:r w:rsidR="00522A4B"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gramStart"/>
                            <w:r w:rsidR="00522A4B"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et</w:t>
                            </w:r>
                            <w:proofErr w:type="gramEnd"/>
                            <w:r w:rsidR="00522A4B"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522A4B"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dolore</w:t>
                            </w:r>
                            <w:proofErr w:type="spellEnd"/>
                            <w:r w:rsidR="00522A4B"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magn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5" o:spid="_x0000_s1030" type="#_x0000_t202" style="position:absolute;margin-left:171pt;margin-top:642.7pt;width:348.75pt;height:40.1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" filled="f" stroked="f">
                <v:textbox>
                  <w:txbxContent>
                    <w:p w:rsidR="000379E8" w:rsidRPr="008D5008" w:rsidRDefault="000379E8" w:rsidP="00092381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</w:pPr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Lorem ipsum dolor sit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amet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consectetur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adipisicing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elit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sed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do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eiusmod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tempor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incid</w:t>
                      </w:r>
                      <w:r w:rsidR="00522A4B"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idunt</w:t>
                      </w:r>
                      <w:proofErr w:type="spellEnd"/>
                      <w:r w:rsidR="00522A4B"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="00522A4B"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ut</w:t>
                      </w:r>
                      <w:proofErr w:type="spellEnd"/>
                      <w:r w:rsidR="00522A4B"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="00522A4B"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labore</w:t>
                      </w:r>
                      <w:proofErr w:type="spellEnd"/>
                      <w:r w:rsidR="00522A4B"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gramStart"/>
                      <w:r w:rsidR="00522A4B"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et</w:t>
                      </w:r>
                      <w:proofErr w:type="gramEnd"/>
                      <w:r w:rsidR="00522A4B"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="00522A4B"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dolore</w:t>
                      </w:r>
                      <w:proofErr w:type="spellEnd"/>
                      <w:r w:rsidR="00522A4B"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magna</w:t>
                      </w:r>
                    </w:p>
                  </w:txbxContent>
                </v:textbox>
              </v:shape>
            </w:pict>
          </mc:Fallback>
        </mc:AlternateContent>
      </w:r>
      <w:r w:rsidR="00092381" w:rsidRPr="00092381">
        <w:rPr>
          <w:noProof/>
          <w:color w:val="635A51"/>
          <w:lang w:val="en-US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>
                <wp:simplePos x="0" y="0"/>
                <wp:positionH relativeFrom="column">
                  <wp:posOffset>2171700</wp:posOffset>
                </wp:positionH>
                <wp:positionV relativeFrom="paragraph">
                  <wp:posOffset>6405245</wp:posOffset>
                </wp:positionV>
                <wp:extent cx="4476750" cy="628650"/>
                <wp:effectExtent l="0" t="4445" r="0" b="0"/>
                <wp:wrapNone/>
                <wp:docPr id="16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628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2433B9" w:rsidRDefault="000379E8" w:rsidP="00292DA3">
                            <w:pPr>
                              <w:rPr>
                                <w:rFonts w:ascii="Proza Libre light" w:hAnsi="Proza Libre light"/>
                                <w:b/>
                                <w:bCs/>
                                <w:color w:val="635A51"/>
                                <w:sz w:val="56"/>
                                <w:szCs w:val="56"/>
                                <w:lang w:val="en-US"/>
                              </w:rPr>
                            </w:pPr>
                            <w:r w:rsidRPr="002433B9">
                              <w:rPr>
                                <w:rFonts w:ascii="Proza Libre light" w:hAnsi="Proza Libre light"/>
                                <w:b/>
                                <w:bCs/>
                                <w:color w:val="635A51"/>
                                <w:sz w:val="56"/>
                                <w:szCs w:val="56"/>
                                <w:lang w:val="en-US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1" o:spid="_x0000_s1031" type="#_x0000_t202" style="position:absolute;margin-left:171pt;margin-top:504.35pt;width:352.5pt;height:49.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" filled="f" stroked="f">
                <v:textbox>
                  <w:txbxContent>
                    <w:p w:rsidR="000379E8" w:rsidRPr="002433B9" w:rsidRDefault="000379E8" w:rsidP="00292DA3">
                      <w:pPr>
                        <w:rPr>
                          <w:rFonts w:ascii="Proza Libre light" w:hAnsi="Proza Libre light"/>
                          <w:b/>
                          <w:bCs/>
                          <w:color w:val="635A51"/>
                          <w:sz w:val="56"/>
                          <w:szCs w:val="56"/>
                          <w:lang w:val="en-US"/>
                        </w:rPr>
                      </w:pPr>
                      <w:r w:rsidRPr="002433B9">
                        <w:rPr>
                          <w:rFonts w:ascii="Proza Libre light" w:hAnsi="Proza Libre light"/>
                          <w:b/>
                          <w:bCs/>
                          <w:color w:val="635A51"/>
                          <w:sz w:val="56"/>
                          <w:szCs w:val="56"/>
                          <w:lang w:val="en-US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  <w:r w:rsidR="00092381" w:rsidRPr="00092381">
        <w:rPr>
          <w:noProof/>
          <w:color w:val="635A51"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695325</wp:posOffset>
                </wp:positionH>
                <wp:positionV relativeFrom="paragraph">
                  <wp:posOffset>3314700</wp:posOffset>
                </wp:positionV>
                <wp:extent cx="2447925" cy="2790825"/>
                <wp:effectExtent l="0" t="0" r="0" b="9525"/>
                <wp:wrapNone/>
                <wp:docPr id="15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47925" cy="2790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8D5008" w:rsidRDefault="000379E8" w:rsidP="00092381">
                            <w:pPr>
                              <w:spacing w:after="40" w:line="228" w:lineRule="auto"/>
                              <w:jc w:val="both"/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Lorem ipsum dolor sit </w:t>
                            </w:r>
                            <w:proofErr w:type="spellStart"/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amet</w:t>
                            </w:r>
                            <w:proofErr w:type="spellEnd"/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consectetur</w:t>
                            </w:r>
                            <w:proofErr w:type="spellEnd"/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adipisicing</w:t>
                            </w:r>
                            <w:proofErr w:type="spellEnd"/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elit</w:t>
                            </w:r>
                            <w:proofErr w:type="spellEnd"/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sed</w:t>
                            </w:r>
                            <w:proofErr w:type="spellEnd"/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do </w:t>
                            </w:r>
                            <w:proofErr w:type="spellStart"/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eiusmod</w:t>
                            </w:r>
                            <w:proofErr w:type="spellEnd"/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tempor</w:t>
                            </w:r>
                            <w:proofErr w:type="spellEnd"/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incididunt</w:t>
                            </w:r>
                            <w:proofErr w:type="spellEnd"/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ut</w:t>
                            </w:r>
                            <w:proofErr w:type="spellEnd"/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labore</w:t>
                            </w:r>
                            <w:proofErr w:type="spellEnd"/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gramStart"/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et</w:t>
                            </w:r>
                            <w:proofErr w:type="gramEnd"/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dolore</w:t>
                            </w:r>
                            <w:proofErr w:type="spellEnd"/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magna </w:t>
                            </w:r>
                            <w:proofErr w:type="spellStart"/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aliqua</w:t>
                            </w:r>
                            <w:proofErr w:type="spellEnd"/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. </w:t>
                            </w:r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cr/>
                            </w:r>
                            <w:proofErr w:type="spellStart"/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Ut</w:t>
                            </w:r>
                            <w:proofErr w:type="spellEnd"/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enim</w:t>
                            </w:r>
                            <w:proofErr w:type="spellEnd"/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ad minim </w:t>
                            </w:r>
                            <w:proofErr w:type="spellStart"/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veniam</w:t>
                            </w:r>
                            <w:proofErr w:type="spellEnd"/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quis</w:t>
                            </w:r>
                            <w:proofErr w:type="spellEnd"/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nostrud</w:t>
                            </w:r>
                            <w:proofErr w:type="spellEnd"/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exercitation </w:t>
                            </w:r>
                            <w:proofErr w:type="spellStart"/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ullamco</w:t>
                            </w:r>
                            <w:proofErr w:type="spellEnd"/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laboris</w:t>
                            </w:r>
                            <w:proofErr w:type="spellEnd"/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nisi </w:t>
                            </w:r>
                            <w:proofErr w:type="spellStart"/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ut</w:t>
                            </w:r>
                            <w:proofErr w:type="spellEnd"/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aliquip</w:t>
                            </w:r>
                            <w:proofErr w:type="spellEnd"/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ex </w:t>
                            </w:r>
                            <w:proofErr w:type="spellStart"/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ea</w:t>
                            </w:r>
                            <w:proofErr w:type="spellEnd"/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commodo</w:t>
                            </w:r>
                            <w:proofErr w:type="spellEnd"/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consequat</w:t>
                            </w:r>
                            <w:proofErr w:type="spellEnd"/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. </w:t>
                            </w:r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cr/>
                            </w:r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cr/>
                            </w:r>
                            <w:proofErr w:type="spellStart"/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Duis</w:t>
                            </w:r>
                            <w:proofErr w:type="spellEnd"/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aute</w:t>
                            </w:r>
                            <w:proofErr w:type="spellEnd"/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irure</w:t>
                            </w:r>
                            <w:proofErr w:type="spellEnd"/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dolor in </w:t>
                            </w:r>
                            <w:proofErr w:type="spellStart"/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reprehenderit</w:t>
                            </w:r>
                            <w:proofErr w:type="spellEnd"/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in </w:t>
                            </w:r>
                            <w:proofErr w:type="spellStart"/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voluptate</w:t>
                            </w:r>
                            <w:proofErr w:type="spellEnd"/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velit</w:t>
                            </w:r>
                            <w:proofErr w:type="spellEnd"/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esse</w:t>
                            </w:r>
                            <w:proofErr w:type="spellEnd"/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cillum</w:t>
                            </w:r>
                            <w:proofErr w:type="spellEnd"/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dolore</w:t>
                            </w:r>
                            <w:proofErr w:type="spellEnd"/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eu</w:t>
                            </w:r>
                            <w:proofErr w:type="spellEnd"/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fugiat</w:t>
                            </w:r>
                            <w:proofErr w:type="spellEnd"/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nulla</w:t>
                            </w:r>
                            <w:proofErr w:type="spellEnd"/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pariatur</w:t>
                            </w:r>
                            <w:proofErr w:type="spellEnd"/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. Lorem ipsum dolor sit </w:t>
                            </w:r>
                            <w:proofErr w:type="spellStart"/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amet</w:t>
                            </w:r>
                            <w:proofErr w:type="spellEnd"/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consectetur</w:t>
                            </w:r>
                            <w:proofErr w:type="spellEnd"/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1" o:spid="_x0000_s1032" type="#_x0000_t202" style="position:absolute;margin-left:-54.75pt;margin-top:261pt;width:192.75pt;height:219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" filled="f" stroked="f">
                <v:textbox>
                  <w:txbxContent>
                    <w:p w:rsidR="000379E8" w:rsidRPr="008D5008" w:rsidRDefault="000379E8" w:rsidP="00092381">
                      <w:pPr>
                        <w:spacing w:after="40" w:line="228" w:lineRule="auto"/>
                        <w:jc w:val="both"/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</w:pPr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Lorem ipsum dolor sit </w:t>
                      </w:r>
                      <w:proofErr w:type="spellStart"/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amet</w:t>
                      </w:r>
                      <w:proofErr w:type="spellEnd"/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consectetur</w:t>
                      </w:r>
                      <w:proofErr w:type="spellEnd"/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adipisicing</w:t>
                      </w:r>
                      <w:proofErr w:type="spellEnd"/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elit</w:t>
                      </w:r>
                      <w:proofErr w:type="spellEnd"/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sed</w:t>
                      </w:r>
                      <w:proofErr w:type="spellEnd"/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do </w:t>
                      </w:r>
                      <w:proofErr w:type="spellStart"/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eiusmod</w:t>
                      </w:r>
                      <w:proofErr w:type="spellEnd"/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tempor</w:t>
                      </w:r>
                      <w:proofErr w:type="spellEnd"/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incididunt</w:t>
                      </w:r>
                      <w:proofErr w:type="spellEnd"/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ut</w:t>
                      </w:r>
                      <w:proofErr w:type="spellEnd"/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labore</w:t>
                      </w:r>
                      <w:proofErr w:type="spellEnd"/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gramStart"/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et</w:t>
                      </w:r>
                      <w:proofErr w:type="gramEnd"/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dolore</w:t>
                      </w:r>
                      <w:proofErr w:type="spellEnd"/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magna </w:t>
                      </w:r>
                      <w:proofErr w:type="spellStart"/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aliqua</w:t>
                      </w:r>
                      <w:proofErr w:type="spellEnd"/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. </w:t>
                      </w:r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cr/>
                      </w:r>
                      <w:proofErr w:type="spellStart"/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Ut</w:t>
                      </w:r>
                      <w:proofErr w:type="spellEnd"/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enim</w:t>
                      </w:r>
                      <w:proofErr w:type="spellEnd"/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ad minim </w:t>
                      </w:r>
                      <w:proofErr w:type="spellStart"/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veniam</w:t>
                      </w:r>
                      <w:proofErr w:type="spellEnd"/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quis</w:t>
                      </w:r>
                      <w:proofErr w:type="spellEnd"/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nostrud</w:t>
                      </w:r>
                      <w:proofErr w:type="spellEnd"/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exercitation </w:t>
                      </w:r>
                      <w:proofErr w:type="spellStart"/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ullamco</w:t>
                      </w:r>
                      <w:proofErr w:type="spellEnd"/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laboris</w:t>
                      </w:r>
                      <w:proofErr w:type="spellEnd"/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nisi </w:t>
                      </w:r>
                      <w:proofErr w:type="spellStart"/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ut</w:t>
                      </w:r>
                      <w:proofErr w:type="spellEnd"/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aliquip</w:t>
                      </w:r>
                      <w:proofErr w:type="spellEnd"/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ex </w:t>
                      </w:r>
                      <w:proofErr w:type="spellStart"/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ea</w:t>
                      </w:r>
                      <w:proofErr w:type="spellEnd"/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commodo</w:t>
                      </w:r>
                      <w:proofErr w:type="spellEnd"/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consequat</w:t>
                      </w:r>
                      <w:proofErr w:type="spellEnd"/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. </w:t>
                      </w:r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cr/>
                      </w:r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cr/>
                      </w:r>
                      <w:proofErr w:type="spellStart"/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Duis</w:t>
                      </w:r>
                      <w:proofErr w:type="spellEnd"/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aute</w:t>
                      </w:r>
                      <w:proofErr w:type="spellEnd"/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irure</w:t>
                      </w:r>
                      <w:proofErr w:type="spellEnd"/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dolor in </w:t>
                      </w:r>
                      <w:proofErr w:type="spellStart"/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reprehenderit</w:t>
                      </w:r>
                      <w:proofErr w:type="spellEnd"/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in </w:t>
                      </w:r>
                      <w:proofErr w:type="spellStart"/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voluptate</w:t>
                      </w:r>
                      <w:proofErr w:type="spellEnd"/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velit</w:t>
                      </w:r>
                      <w:proofErr w:type="spellEnd"/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esse</w:t>
                      </w:r>
                      <w:proofErr w:type="spellEnd"/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cillum</w:t>
                      </w:r>
                      <w:proofErr w:type="spellEnd"/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dolore</w:t>
                      </w:r>
                      <w:proofErr w:type="spellEnd"/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eu</w:t>
                      </w:r>
                      <w:proofErr w:type="spellEnd"/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fugiat</w:t>
                      </w:r>
                      <w:proofErr w:type="spellEnd"/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nulla</w:t>
                      </w:r>
                      <w:proofErr w:type="spellEnd"/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pariatur</w:t>
                      </w:r>
                      <w:proofErr w:type="spellEnd"/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. Lorem ipsum dolor sit </w:t>
                      </w:r>
                      <w:proofErr w:type="spellStart"/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amet</w:t>
                      </w:r>
                      <w:proofErr w:type="spellEnd"/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consectetur</w:t>
                      </w:r>
                      <w:proofErr w:type="spellEnd"/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092381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-704850</wp:posOffset>
                </wp:positionH>
                <wp:positionV relativeFrom="paragraph">
                  <wp:posOffset>7738110</wp:posOffset>
                </wp:positionV>
                <wp:extent cx="1339215" cy="314325"/>
                <wp:effectExtent l="0" t="0" r="0" b="9525"/>
                <wp:wrapNone/>
                <wp:docPr id="3" name="Text Box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822E9" w:rsidRPr="008D5008" w:rsidRDefault="008822E9">
                            <w:pPr>
                              <w:rPr>
                                <w:rFonts w:ascii="Open Sans" w:hAnsi="Open Sans" w:cs="Open Sans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 xml:space="preserve">Dolor sit </w:t>
                            </w:r>
                            <w:proofErr w:type="spellStart"/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amet</w:t>
                            </w:r>
                            <w:proofErr w:type="spellEnd"/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6" o:spid="_x0000_s1033" type="#_x0000_t202" style="position:absolute;margin-left:-55.5pt;margin-top:609.3pt;width:105.45pt;height:24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" filled="f" stroked="f">
                <v:textbox>
                  <w:txbxContent>
                    <w:p w:rsidR="008822E9" w:rsidRPr="008D5008" w:rsidRDefault="008822E9">
                      <w:pPr>
                        <w:rPr>
                          <w:rFonts w:ascii="Open Sans" w:hAnsi="Open Sans" w:cs="Open Sans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 xml:space="preserve">Dolor sit </w:t>
                      </w:r>
                      <w:proofErr w:type="spellStart"/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amet</w:t>
                      </w:r>
                      <w:proofErr w:type="spellEnd"/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  <w:r w:rsidR="00092381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-704850</wp:posOffset>
                </wp:positionH>
                <wp:positionV relativeFrom="paragraph">
                  <wp:posOffset>8009255</wp:posOffset>
                </wp:positionV>
                <wp:extent cx="1339215" cy="314325"/>
                <wp:effectExtent l="0" t="0" r="0" b="9525"/>
                <wp:wrapNone/>
                <wp:docPr id="4" name="Text Box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822E9" w:rsidRPr="008D5008" w:rsidRDefault="008822E9">
                            <w:pPr>
                              <w:rPr>
                                <w:rFonts w:ascii="Open Sans" w:hAnsi="Open Sans" w:cs="Open Sans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  <w:proofErr w:type="spellStart"/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Consectetur</w:t>
                            </w:r>
                            <w:proofErr w:type="spellEnd"/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elit</w:t>
                            </w:r>
                            <w:proofErr w:type="spellEnd"/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7" o:spid="_x0000_s1034" type="#_x0000_t202" style="position:absolute;margin-left:-55.5pt;margin-top:630.65pt;width:105.45pt;height:24.7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" filled="f" stroked="f">
                <v:textbox>
                  <w:txbxContent>
                    <w:p w:rsidR="008822E9" w:rsidRPr="008D5008" w:rsidRDefault="008822E9">
                      <w:pPr>
                        <w:rPr>
                          <w:rFonts w:ascii="Open Sans" w:hAnsi="Open Sans" w:cs="Open Sans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  <w:proofErr w:type="spellStart"/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Consectetur</w:t>
                      </w:r>
                      <w:proofErr w:type="spellEnd"/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elit</w:t>
                      </w:r>
                      <w:proofErr w:type="spellEnd"/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  <w:r w:rsidR="00092381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796290</wp:posOffset>
                </wp:positionH>
                <wp:positionV relativeFrom="paragraph">
                  <wp:posOffset>7085965</wp:posOffset>
                </wp:positionV>
                <wp:extent cx="857250" cy="0"/>
                <wp:effectExtent l="0" t="19050" r="38100" b="38100"/>
                <wp:wrapNone/>
                <wp:docPr id="5" name="AutoShap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572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chemeClr val="bg1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F1AFB8E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8" o:spid="_x0000_s1026" type="#_x0000_t32" style="position:absolute;margin-left:62.7pt;margin-top:557.95pt;width:67.5pt;height:0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" strokecolor="white [3212]" strokeweight="4pt"/>
            </w:pict>
          </mc:Fallback>
        </mc:AlternateContent>
      </w:r>
      <w:r w:rsidR="00092381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796290</wp:posOffset>
                </wp:positionH>
                <wp:positionV relativeFrom="paragraph">
                  <wp:posOffset>7900035</wp:posOffset>
                </wp:positionV>
                <wp:extent cx="857250" cy="0"/>
                <wp:effectExtent l="0" t="19050" r="38100" b="38100"/>
                <wp:wrapNone/>
                <wp:docPr id="6" name="AutoShap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572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chemeClr val="bg1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93C8F90" id="AutoShape 41" o:spid="_x0000_s1026" type="#_x0000_t32" style="position:absolute;margin-left:62.7pt;margin-top:622.05pt;width:67.5pt;height:0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" strokecolor="white [3212]" strokeweight="4pt"/>
            </w:pict>
          </mc:Fallback>
        </mc:AlternateContent>
      </w:r>
      <w:r w:rsidR="00092381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796290</wp:posOffset>
                </wp:positionH>
                <wp:positionV relativeFrom="paragraph">
                  <wp:posOffset>8175625</wp:posOffset>
                </wp:positionV>
                <wp:extent cx="857250" cy="0"/>
                <wp:effectExtent l="0" t="19050" r="38100" b="38100"/>
                <wp:wrapNone/>
                <wp:docPr id="7" name="AutoShape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572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chemeClr val="bg1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3B79604" id="AutoShape 42" o:spid="_x0000_s1026" type="#_x0000_t32" style="position:absolute;margin-left:62.7pt;margin-top:643.75pt;width:67.5pt;height:0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" strokecolor="white [3212]" strokeweight="4pt"/>
            </w:pict>
          </mc:Fallback>
        </mc:AlternateContent>
      </w:r>
      <w:r w:rsidR="00092381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796290</wp:posOffset>
                </wp:positionH>
                <wp:positionV relativeFrom="paragraph">
                  <wp:posOffset>7357110</wp:posOffset>
                </wp:positionV>
                <wp:extent cx="680085" cy="0"/>
                <wp:effectExtent l="0" t="19050" r="43815" b="38100"/>
                <wp:wrapNone/>
                <wp:docPr id="8" name="AutoShap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0085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chemeClr val="bg1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4E20525" id="AutoShape 39" o:spid="_x0000_s1026" type="#_x0000_t32" style="position:absolute;margin-left:62.7pt;margin-top:579.3pt;width:53.55pt;height:0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" strokecolor="white [3212]" strokeweight="4pt"/>
            </w:pict>
          </mc:Fallback>
        </mc:AlternateContent>
      </w:r>
      <w:r w:rsidR="00092381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796290</wp:posOffset>
                </wp:positionH>
                <wp:positionV relativeFrom="paragraph">
                  <wp:posOffset>7628890</wp:posOffset>
                </wp:positionV>
                <wp:extent cx="400050" cy="0"/>
                <wp:effectExtent l="0" t="19050" r="38100" b="38100"/>
                <wp:wrapNone/>
                <wp:docPr id="9" name="AutoShape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00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chemeClr val="bg1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E024D6" id="AutoShape 40" o:spid="_x0000_s1026" type="#_x0000_t32" style="position:absolute;margin-left:62.7pt;margin-top:600.7pt;width:31.5pt;height:0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" strokecolor="white [3212]" strokeweight="4pt"/>
            </w:pict>
          </mc:Fallback>
        </mc:AlternateContent>
      </w:r>
      <w:r w:rsidR="00092381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704850</wp:posOffset>
                </wp:positionH>
                <wp:positionV relativeFrom="paragraph">
                  <wp:posOffset>6928485</wp:posOffset>
                </wp:positionV>
                <wp:extent cx="1339215" cy="314325"/>
                <wp:effectExtent l="0" t="0" r="0" b="9525"/>
                <wp:wrapNone/>
                <wp:docPr id="10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822E9" w:rsidRPr="008D5008" w:rsidRDefault="008822E9">
                            <w:pPr>
                              <w:rPr>
                                <w:rFonts w:ascii="Open Sans" w:hAnsi="Open Sans" w:cs="Open Sans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Graphic Desig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3" o:spid="_x0000_s1035" type="#_x0000_t202" style="position:absolute;margin-left:-55.5pt;margin-top:545.55pt;width:105.45pt;height:24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" filled="f" stroked="f">
                <v:textbox>
                  <w:txbxContent>
                    <w:p w:rsidR="008822E9" w:rsidRPr="008D5008" w:rsidRDefault="008822E9">
                      <w:pPr>
                        <w:rPr>
                          <w:rFonts w:ascii="Open Sans" w:hAnsi="Open Sans" w:cs="Open Sans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Graphic Design:</w:t>
                      </w:r>
                    </w:p>
                  </w:txbxContent>
                </v:textbox>
              </v:shape>
            </w:pict>
          </mc:Fallback>
        </mc:AlternateContent>
      </w:r>
      <w:r w:rsidR="00092381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704850</wp:posOffset>
                </wp:positionH>
                <wp:positionV relativeFrom="paragraph">
                  <wp:posOffset>7190105</wp:posOffset>
                </wp:positionV>
                <wp:extent cx="1339215" cy="314325"/>
                <wp:effectExtent l="0" t="0" r="0" b="9525"/>
                <wp:wrapNone/>
                <wp:docPr id="11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822E9" w:rsidRPr="008D5008" w:rsidRDefault="008822E9">
                            <w:pPr>
                              <w:rPr>
                                <w:rFonts w:ascii="Open Sans" w:hAnsi="Open Sans" w:cs="Open Sans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Web Develop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4" o:spid="_x0000_s1036" type="#_x0000_t202" style="position:absolute;margin-left:-55.5pt;margin-top:566.15pt;width:105.45pt;height:24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" filled="f" stroked="f">
                <v:textbox>
                  <w:txbxContent>
                    <w:p w:rsidR="008822E9" w:rsidRPr="008D5008" w:rsidRDefault="008822E9">
                      <w:pPr>
                        <w:rPr>
                          <w:rFonts w:ascii="Open Sans" w:hAnsi="Open Sans" w:cs="Open Sans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Web Develop:</w:t>
                      </w:r>
                    </w:p>
                  </w:txbxContent>
                </v:textbox>
              </v:shape>
            </w:pict>
          </mc:Fallback>
        </mc:AlternateContent>
      </w:r>
      <w:r w:rsidR="00092381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-704850</wp:posOffset>
                </wp:positionH>
                <wp:positionV relativeFrom="paragraph">
                  <wp:posOffset>7471410</wp:posOffset>
                </wp:positionV>
                <wp:extent cx="1339215" cy="314325"/>
                <wp:effectExtent l="0" t="0" r="0" b="9525"/>
                <wp:wrapNone/>
                <wp:docPr id="12" name="Text Box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822E9" w:rsidRPr="008D5008" w:rsidRDefault="008822E9">
                            <w:pPr>
                              <w:rPr>
                                <w:rFonts w:ascii="Open Sans" w:hAnsi="Open Sans" w:cs="Open Sans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8D5008">
                              <w:rPr>
                                <w:rFonts w:ascii="Open Sans" w:hAnsi="Open Sans" w:cs="Open Sans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Lorem Ipsum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5" o:spid="_x0000_s1037" type="#_x0000_t202" style="position:absolute;margin-left:-55.5pt;margin-top:588.3pt;width:105.45pt;height:24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" filled="f" stroked="f">
                <v:textbox>
                  <w:txbxContent>
                    <w:p w:rsidR="008822E9" w:rsidRPr="008D5008" w:rsidRDefault="008822E9">
                      <w:pPr>
                        <w:rPr>
                          <w:rFonts w:ascii="Open Sans" w:hAnsi="Open Sans" w:cs="Open Sans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  <w:r w:rsidRPr="008D5008">
                        <w:rPr>
                          <w:rFonts w:ascii="Open Sans" w:hAnsi="Open Sans" w:cs="Open Sans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Lorem Ipsum:</w:t>
                      </w:r>
                    </w:p>
                  </w:txbxContent>
                </v:textbox>
              </v:shape>
            </w:pict>
          </mc:Fallback>
        </mc:AlternateContent>
      </w:r>
      <w:r w:rsidR="00092381" w:rsidRPr="00092381">
        <w:rPr>
          <w:noProof/>
          <w:color w:val="635A51"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-695325</wp:posOffset>
                </wp:positionH>
                <wp:positionV relativeFrom="paragraph">
                  <wp:posOffset>6309360</wp:posOffset>
                </wp:positionV>
                <wp:extent cx="2710815" cy="552450"/>
                <wp:effectExtent l="0" t="0" r="0" b="0"/>
                <wp:wrapNone/>
                <wp:docPr id="13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0815" cy="552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822E9" w:rsidRPr="002433B9" w:rsidRDefault="00092381">
                            <w:pPr>
                              <w:rPr>
                                <w:rFonts w:ascii="Proza Libre light" w:hAnsi="Proza Libre light"/>
                                <w:b/>
                                <w:bCs/>
                                <w:color w:val="635A51"/>
                                <w:sz w:val="56"/>
                                <w:szCs w:val="56"/>
                                <w:lang w:val="en-US"/>
                              </w:rPr>
                            </w:pPr>
                            <w:r w:rsidRPr="002433B9">
                              <w:rPr>
                                <w:rFonts w:ascii="Proza Libre light" w:hAnsi="Proza Libre light"/>
                                <w:b/>
                                <w:bCs/>
                                <w:color w:val="635A51"/>
                                <w:sz w:val="56"/>
                                <w:szCs w:val="56"/>
                                <w:lang w:val="en-US"/>
                              </w:rPr>
                              <w:t>Expertis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2" o:spid="_x0000_s1038" type="#_x0000_t202" style="position:absolute;margin-left:-54.75pt;margin-top:496.8pt;width:213.45pt;height:43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" filled="f" stroked="f">
                <v:textbox>
                  <w:txbxContent>
                    <w:p w:rsidR="008822E9" w:rsidRPr="002433B9" w:rsidRDefault="00092381">
                      <w:pPr>
                        <w:rPr>
                          <w:rFonts w:ascii="Proza Libre light" w:hAnsi="Proza Libre light"/>
                          <w:b/>
                          <w:bCs/>
                          <w:color w:val="635A51"/>
                          <w:sz w:val="56"/>
                          <w:szCs w:val="56"/>
                          <w:lang w:val="en-US"/>
                        </w:rPr>
                      </w:pPr>
                      <w:r w:rsidRPr="002433B9">
                        <w:rPr>
                          <w:rFonts w:ascii="Proza Libre light" w:hAnsi="Proza Libre light"/>
                          <w:b/>
                          <w:bCs/>
                          <w:color w:val="635A51"/>
                          <w:sz w:val="56"/>
                          <w:szCs w:val="56"/>
                          <w:lang w:val="en-US"/>
                        </w:rPr>
                        <w:t>Expertise</w:t>
                      </w:r>
                    </w:p>
                  </w:txbxContent>
                </v:textbox>
              </v:shape>
            </w:pict>
          </mc:Fallback>
        </mc:AlternateContent>
      </w:r>
      <w:r w:rsidR="00092381" w:rsidRPr="00092381">
        <w:rPr>
          <w:noProof/>
          <w:color w:val="635A51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695325</wp:posOffset>
                </wp:positionH>
                <wp:positionV relativeFrom="paragraph">
                  <wp:posOffset>2761615</wp:posOffset>
                </wp:positionV>
                <wp:extent cx="2710815" cy="552450"/>
                <wp:effectExtent l="0" t="0" r="0" b="0"/>
                <wp:wrapNone/>
                <wp:docPr id="14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0815" cy="552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2433B9" w:rsidRDefault="00092381">
                            <w:pPr>
                              <w:rPr>
                                <w:rFonts w:ascii="Proza Libre light" w:hAnsi="Proza Libre light"/>
                                <w:b/>
                                <w:bCs/>
                                <w:color w:val="635A51"/>
                                <w:sz w:val="56"/>
                                <w:szCs w:val="56"/>
                                <w:lang w:val="en-US"/>
                              </w:rPr>
                            </w:pPr>
                            <w:r w:rsidRPr="002433B9">
                              <w:rPr>
                                <w:rFonts w:ascii="Proza Libre light" w:hAnsi="Proza Libre light"/>
                                <w:b/>
                                <w:bCs/>
                                <w:color w:val="635A51"/>
                                <w:sz w:val="56"/>
                                <w:szCs w:val="56"/>
                                <w:lang w:val="en-US"/>
                              </w:rPr>
                              <w:t>Summa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0" o:spid="_x0000_s1039" type="#_x0000_t202" style="position:absolute;margin-left:-54.75pt;margin-top:217.45pt;width:213.45pt;height:43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" filled="f" stroked="f">
                <v:textbox>
                  <w:txbxContent>
                    <w:p w:rsidR="000379E8" w:rsidRPr="002433B9" w:rsidRDefault="00092381">
                      <w:pPr>
                        <w:rPr>
                          <w:rFonts w:ascii="Proza Libre light" w:hAnsi="Proza Libre light"/>
                          <w:b/>
                          <w:bCs/>
                          <w:color w:val="635A51"/>
                          <w:sz w:val="56"/>
                          <w:szCs w:val="56"/>
                          <w:lang w:val="en-US"/>
                        </w:rPr>
                      </w:pPr>
                      <w:r w:rsidRPr="002433B9">
                        <w:rPr>
                          <w:rFonts w:ascii="Proza Libre light" w:hAnsi="Proza Libre light"/>
                          <w:b/>
                          <w:bCs/>
                          <w:color w:val="635A51"/>
                          <w:sz w:val="56"/>
                          <w:szCs w:val="56"/>
                          <w:lang w:val="en-US"/>
                        </w:rPr>
                        <w:t>Summary</w:t>
                      </w:r>
                    </w:p>
                  </w:txbxContent>
                </v:textbox>
              </v:shape>
            </w:pict>
          </mc:Fallback>
        </mc:AlternateContent>
      </w:r>
      <w:r w:rsidR="00092381" w:rsidRPr="00092381">
        <w:rPr>
          <w:noProof/>
          <w:color w:val="635A51"/>
          <w:lang w:val="en-US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5EDA8F3" wp14:editId="1977526A">
                <wp:simplePos x="0" y="0"/>
                <wp:positionH relativeFrom="column">
                  <wp:posOffset>-619125</wp:posOffset>
                </wp:positionH>
                <wp:positionV relativeFrom="paragraph">
                  <wp:posOffset>914400</wp:posOffset>
                </wp:positionV>
                <wp:extent cx="2305050" cy="361950"/>
                <wp:effectExtent l="0" t="0" r="0" b="0"/>
                <wp:wrapNone/>
                <wp:docPr id="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05050" cy="361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92381" w:rsidRPr="0068572F" w:rsidRDefault="00092381" w:rsidP="00092381">
                            <w:pPr>
                              <w:spacing w:line="192" w:lineRule="auto"/>
                              <w:rPr>
                                <w:rFonts w:ascii="Proza Libre light" w:hAnsi="Proza Libre light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lang w:val="en-US"/>
                              </w:rPr>
                            </w:pPr>
                            <w:r w:rsidRPr="0068572F">
                              <w:rPr>
                                <w:rFonts w:ascii="Proza Libre light" w:hAnsi="Proza Libre light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lang w:val="en-US"/>
                              </w:rPr>
                              <w:t>Sales Manag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5EDA8F3" id="Text Box 5" o:spid="_x0000_s1040" type="#_x0000_t202" style="position:absolute;margin-left:-48.75pt;margin-top:1in;width:181.5pt;height:28.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" filled="f" stroked="f">
                <v:textbox>
                  <w:txbxContent>
                    <w:p w:rsidR="00092381" w:rsidRPr="0068572F" w:rsidRDefault="00092381" w:rsidP="00092381">
                      <w:pPr>
                        <w:spacing w:line="192" w:lineRule="auto"/>
                        <w:rPr>
                          <w:rFonts w:ascii="Proza Libre light" w:hAnsi="Proza Libre light"/>
                          <w:b/>
                          <w:bCs/>
                          <w:color w:val="FFFFFF" w:themeColor="background1"/>
                          <w:sz w:val="32"/>
                          <w:szCs w:val="32"/>
                          <w:lang w:val="en-US"/>
                        </w:rPr>
                      </w:pPr>
                      <w:r w:rsidRPr="0068572F">
                        <w:rPr>
                          <w:rFonts w:ascii="Proza Libre light" w:hAnsi="Proza Libre light"/>
                          <w:b/>
                          <w:bCs/>
                          <w:color w:val="FFFFFF" w:themeColor="background1"/>
                          <w:sz w:val="32"/>
                          <w:szCs w:val="32"/>
                          <w:lang w:val="en-US"/>
                        </w:rPr>
                        <w:t>Sales Manager</w:t>
                      </w:r>
                    </w:p>
                  </w:txbxContent>
                </v:textbox>
              </v:shape>
            </w:pict>
          </mc:Fallback>
        </mc:AlternateContent>
      </w:r>
      <w:r w:rsidR="00092381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-914400</wp:posOffset>
                </wp:positionH>
                <wp:positionV relativeFrom="paragraph">
                  <wp:posOffset>704850</wp:posOffset>
                </wp:positionV>
                <wp:extent cx="2468880" cy="0"/>
                <wp:effectExtent l="0" t="19050" r="26670" b="19050"/>
                <wp:wrapNone/>
                <wp:docPr id="32" name="Straight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68880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2BFF76F" id="Straight Connector 32" o:spid="_x0000_s1026" style="position:absolute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in,55.5pt" to="122.4pt,5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" strokecolor="white [3212]" strokeweight="3pt">
                <v:stroke joinstyle="miter"/>
              </v:line>
            </w:pict>
          </mc:Fallback>
        </mc:AlternateContent>
      </w:r>
      <w:r w:rsidR="00092381" w:rsidRPr="00092381">
        <w:rPr>
          <w:noProof/>
          <w:color w:val="635A51"/>
          <w:lang w:val="en-US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>
                <wp:simplePos x="0" y="0"/>
                <wp:positionH relativeFrom="column">
                  <wp:posOffset>-619125</wp:posOffset>
                </wp:positionH>
                <wp:positionV relativeFrom="paragraph">
                  <wp:posOffset>-323850</wp:posOffset>
                </wp:positionV>
                <wp:extent cx="2305050" cy="1009650"/>
                <wp:effectExtent l="0" t="0" r="0" b="0"/>
                <wp:wrapNone/>
                <wp:docPr id="29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05050" cy="1009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C1B89" w:rsidRPr="002433B9" w:rsidRDefault="00092381" w:rsidP="00092381">
                            <w:pPr>
                              <w:spacing w:after="0" w:line="192" w:lineRule="auto"/>
                              <w:rPr>
                                <w:rFonts w:ascii="Proza Libre light" w:hAnsi="Proza Libre light"/>
                                <w:b/>
                                <w:bCs/>
                                <w:color w:val="FFFFFF" w:themeColor="background1"/>
                                <w:sz w:val="60"/>
                                <w:szCs w:val="60"/>
                                <w:lang w:val="en-US"/>
                              </w:rPr>
                            </w:pPr>
                            <w:r w:rsidRPr="002433B9">
                              <w:rPr>
                                <w:rFonts w:ascii="Proza Libre light" w:hAnsi="Proza Libre light"/>
                                <w:b/>
                                <w:bCs/>
                                <w:color w:val="FFFFFF" w:themeColor="background1"/>
                                <w:sz w:val="60"/>
                                <w:szCs w:val="60"/>
                                <w:lang w:val="en-US"/>
                              </w:rPr>
                              <w:t>ALLAN</w:t>
                            </w:r>
                          </w:p>
                          <w:p w:rsidR="00092381" w:rsidRPr="002433B9" w:rsidRDefault="00092381" w:rsidP="00092381">
                            <w:pPr>
                              <w:spacing w:after="0" w:line="192" w:lineRule="auto"/>
                              <w:rPr>
                                <w:rFonts w:ascii="Proza Libre light" w:hAnsi="Proza Libre light"/>
                                <w:b/>
                                <w:bCs/>
                                <w:color w:val="FFFFFF" w:themeColor="background1"/>
                                <w:sz w:val="60"/>
                                <w:szCs w:val="60"/>
                                <w:lang w:val="en-US"/>
                              </w:rPr>
                            </w:pPr>
                            <w:r w:rsidRPr="002433B9">
                              <w:rPr>
                                <w:rFonts w:ascii="Proza Libre light" w:hAnsi="Proza Libre light"/>
                                <w:b/>
                                <w:bCs/>
                                <w:color w:val="FFFFFF" w:themeColor="background1"/>
                                <w:sz w:val="60"/>
                                <w:szCs w:val="60"/>
                                <w:lang w:val="en-US"/>
                              </w:rPr>
                              <w:t>WINFRE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41" type="#_x0000_t202" style="position:absolute;margin-left:-48.75pt;margin-top:-25.5pt;width:181.5pt;height:79.5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" filled="f" stroked="f">
                <v:textbox>
                  <w:txbxContent>
                    <w:p w:rsidR="006C1B89" w:rsidRPr="002433B9" w:rsidRDefault="00092381" w:rsidP="00092381">
                      <w:pPr>
                        <w:spacing w:after="0" w:line="192" w:lineRule="auto"/>
                        <w:rPr>
                          <w:rFonts w:ascii="Proza Libre light" w:hAnsi="Proza Libre light"/>
                          <w:b/>
                          <w:bCs/>
                          <w:color w:val="FFFFFF" w:themeColor="background1"/>
                          <w:sz w:val="60"/>
                          <w:szCs w:val="60"/>
                          <w:lang w:val="en-US"/>
                        </w:rPr>
                      </w:pPr>
                      <w:r w:rsidRPr="002433B9">
                        <w:rPr>
                          <w:rFonts w:ascii="Proza Libre light" w:hAnsi="Proza Libre light"/>
                          <w:b/>
                          <w:bCs/>
                          <w:color w:val="FFFFFF" w:themeColor="background1"/>
                          <w:sz w:val="60"/>
                          <w:szCs w:val="60"/>
                          <w:lang w:val="en-US"/>
                        </w:rPr>
                        <w:t>ALLAN</w:t>
                      </w:r>
                    </w:p>
                    <w:p w:rsidR="00092381" w:rsidRPr="002433B9" w:rsidRDefault="00092381" w:rsidP="00092381">
                      <w:pPr>
                        <w:spacing w:after="0" w:line="192" w:lineRule="auto"/>
                        <w:rPr>
                          <w:rFonts w:ascii="Proza Libre light" w:hAnsi="Proza Libre light"/>
                          <w:b/>
                          <w:bCs/>
                          <w:color w:val="FFFFFF" w:themeColor="background1"/>
                          <w:sz w:val="60"/>
                          <w:szCs w:val="60"/>
                          <w:lang w:val="en-US"/>
                        </w:rPr>
                      </w:pPr>
                      <w:r w:rsidRPr="002433B9">
                        <w:rPr>
                          <w:rFonts w:ascii="Proza Libre light" w:hAnsi="Proza Libre light"/>
                          <w:b/>
                          <w:bCs/>
                          <w:color w:val="FFFFFF" w:themeColor="background1"/>
                          <w:sz w:val="60"/>
                          <w:szCs w:val="60"/>
                          <w:lang w:val="en-US"/>
                        </w:rPr>
                        <w:t>WINFREY</w:t>
                      </w:r>
                    </w:p>
                  </w:txbxContent>
                </v:textbox>
              </v:shape>
            </w:pict>
          </mc:Fallback>
        </mc:AlternateContent>
      </w:r>
      <w:r w:rsidR="00092381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39804" behindDoc="0" locked="0" layoutInCell="1" allowOverlap="1">
                <wp:simplePos x="0" y="0"/>
                <wp:positionH relativeFrom="column">
                  <wp:posOffset>-914400</wp:posOffset>
                </wp:positionH>
                <wp:positionV relativeFrom="paragraph">
                  <wp:posOffset>-914400</wp:posOffset>
                </wp:positionV>
                <wp:extent cx="2933700" cy="10058400"/>
                <wp:effectExtent l="0" t="0" r="0" b="0"/>
                <wp:wrapNone/>
                <wp:docPr id="2" name="Rectangle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33700" cy="10058400"/>
                        </a:xfrm>
                        <a:prstGeom prst="rect">
                          <a:avLst/>
                        </a:prstGeom>
                        <a:solidFill>
                          <a:srgbClr val="84CCB2"/>
                        </a:solidFill>
                        <a:ln>
                          <a:noFill/>
                        </a:ln>
                        <a:extLst/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ABDE00E" id="Rectangle 64" o:spid="_x0000_s1026" style="position:absolute;margin-left:-1in;margin-top:-1in;width:231pt;height:11in;z-index:2516398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" fillcolor="#84ccb2" stroked="f"/>
            </w:pict>
          </mc:Fallback>
        </mc:AlternateContent>
      </w:r>
      <w:r w:rsidR="00E64D81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>
                <wp:simplePos x="0" y="0"/>
                <wp:positionH relativeFrom="column">
                  <wp:posOffset>2171700</wp:posOffset>
                </wp:positionH>
                <wp:positionV relativeFrom="paragraph">
                  <wp:posOffset>4752340</wp:posOffset>
                </wp:positionV>
                <wp:extent cx="4476750" cy="352425"/>
                <wp:effectExtent l="0" t="0" r="0" b="9525"/>
                <wp:wrapNone/>
                <wp:docPr id="22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B0A2E" w:rsidRPr="0068572F" w:rsidRDefault="00771A22" w:rsidP="00092381">
                            <w:pPr>
                              <w:rPr>
                                <w:rFonts w:ascii="Proza Libre light" w:hAnsi="Proza Libre light" w:cs="Open Sans Light"/>
                                <w:b/>
                                <w:bCs/>
                                <w:color w:val="84CCB2"/>
                                <w:sz w:val="30"/>
                                <w:szCs w:val="30"/>
                                <w:lang w:val="en-US"/>
                              </w:rPr>
                            </w:pPr>
                            <w:r w:rsidRPr="0068572F">
                              <w:rPr>
                                <w:rFonts w:ascii="Proza Libre light" w:hAnsi="Proza Libre light" w:cs="Open Sans Light"/>
                                <w:b/>
                                <w:bCs/>
                                <w:color w:val="84CCB2"/>
                                <w:sz w:val="30"/>
                                <w:szCs w:val="30"/>
                                <w:lang w:val="en-US"/>
                              </w:rPr>
                              <w:t>S</w:t>
                            </w:r>
                            <w:r w:rsidR="00092381" w:rsidRPr="0068572F">
                              <w:rPr>
                                <w:rFonts w:ascii="Proza Libre light" w:hAnsi="Proza Libre light" w:cs="Open Sans Light"/>
                                <w:b/>
                                <w:bCs/>
                                <w:color w:val="84CCB2"/>
                                <w:sz w:val="30"/>
                                <w:szCs w:val="30"/>
                                <w:lang w:val="en-US"/>
                              </w:rPr>
                              <w:t>alesperson</w:t>
                            </w:r>
                            <w:r w:rsidRPr="0068572F">
                              <w:rPr>
                                <w:rFonts w:ascii="Proza Libre light" w:hAnsi="Proza Libre light" w:cs="Open Sans Light"/>
                                <w:b/>
                                <w:bCs/>
                                <w:color w:val="84CCB2"/>
                                <w:sz w:val="30"/>
                                <w:szCs w:val="30"/>
                                <w:lang w:val="en-US"/>
                              </w:rPr>
                              <w:t xml:space="preserve"> </w:t>
                            </w:r>
                            <w:r w:rsidR="00275729" w:rsidRPr="0068572F">
                              <w:rPr>
                                <w:rFonts w:ascii="Proza Libre light" w:hAnsi="Proza Libre light" w:cs="Open Sans Light"/>
                                <w:b/>
                                <w:bCs/>
                                <w:color w:val="84CCB2"/>
                                <w:sz w:val="30"/>
                                <w:szCs w:val="30"/>
                                <w:lang w:val="en-US"/>
                              </w:rPr>
                              <w:t>(</w:t>
                            </w:r>
                            <w:r w:rsidR="001B0A2E" w:rsidRPr="0068572F">
                              <w:rPr>
                                <w:rFonts w:ascii="Proza Libre light" w:hAnsi="Proza Libre light" w:cs="Open Sans Light"/>
                                <w:b/>
                                <w:bCs/>
                                <w:color w:val="84CCB2"/>
                                <w:sz w:val="30"/>
                                <w:szCs w:val="30"/>
                                <w:lang w:val="en-US"/>
                              </w:rPr>
                              <w:t xml:space="preserve">1999 </w:t>
                            </w:r>
                            <w:r w:rsidR="00275729" w:rsidRPr="0068572F">
                              <w:rPr>
                                <w:rFonts w:ascii="Proza Libre light" w:hAnsi="Proza Libre light" w:cs="Open Sans Light"/>
                                <w:b/>
                                <w:bCs/>
                                <w:color w:val="84CCB2"/>
                                <w:sz w:val="30"/>
                                <w:szCs w:val="30"/>
                                <w:lang w:val="en-US"/>
                              </w:rPr>
                              <w:t>–</w:t>
                            </w:r>
                            <w:r w:rsidR="001B0A2E" w:rsidRPr="0068572F">
                              <w:rPr>
                                <w:rFonts w:ascii="Proza Libre light" w:hAnsi="Proza Libre light" w:cs="Open Sans Light"/>
                                <w:b/>
                                <w:bCs/>
                                <w:color w:val="84CCB2"/>
                                <w:sz w:val="30"/>
                                <w:szCs w:val="30"/>
                                <w:lang w:val="en-US"/>
                              </w:rPr>
                              <w:t xml:space="preserve"> 2003</w:t>
                            </w:r>
                            <w:r w:rsidR="00275729" w:rsidRPr="0068572F">
                              <w:rPr>
                                <w:rFonts w:ascii="Proza Libre light" w:hAnsi="Proza Libre light" w:cs="Open Sans Light"/>
                                <w:b/>
                                <w:bCs/>
                                <w:color w:val="84CCB2"/>
                                <w:sz w:val="30"/>
                                <w:szCs w:val="30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9" o:spid="_x0000_s1042" type="#_x0000_t202" style="position:absolute;margin-left:171pt;margin-top:374.2pt;width:352.5pt;height:27.7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" filled="f" stroked="f">
                <v:textbox>
                  <w:txbxContent>
                    <w:p w:rsidR="001B0A2E" w:rsidRPr="0068572F" w:rsidRDefault="00771A22" w:rsidP="00092381">
                      <w:pPr>
                        <w:rPr>
                          <w:rFonts w:ascii="Proza Libre light" w:hAnsi="Proza Libre light" w:cs="Open Sans Light"/>
                          <w:b/>
                          <w:bCs/>
                          <w:color w:val="84CCB2"/>
                          <w:sz w:val="30"/>
                          <w:szCs w:val="30"/>
                          <w:lang w:val="en-US"/>
                        </w:rPr>
                      </w:pPr>
                      <w:r w:rsidRPr="0068572F">
                        <w:rPr>
                          <w:rFonts w:ascii="Proza Libre light" w:hAnsi="Proza Libre light" w:cs="Open Sans Light"/>
                          <w:b/>
                          <w:bCs/>
                          <w:color w:val="84CCB2"/>
                          <w:sz w:val="30"/>
                          <w:szCs w:val="30"/>
                          <w:lang w:val="en-US"/>
                        </w:rPr>
                        <w:t>S</w:t>
                      </w:r>
                      <w:r w:rsidR="00092381" w:rsidRPr="0068572F">
                        <w:rPr>
                          <w:rFonts w:ascii="Proza Libre light" w:hAnsi="Proza Libre light" w:cs="Open Sans Light"/>
                          <w:b/>
                          <w:bCs/>
                          <w:color w:val="84CCB2"/>
                          <w:sz w:val="30"/>
                          <w:szCs w:val="30"/>
                          <w:lang w:val="en-US"/>
                        </w:rPr>
                        <w:t>alesperson</w:t>
                      </w:r>
                      <w:r w:rsidRPr="0068572F">
                        <w:rPr>
                          <w:rFonts w:ascii="Proza Libre light" w:hAnsi="Proza Libre light" w:cs="Open Sans Light"/>
                          <w:b/>
                          <w:bCs/>
                          <w:color w:val="84CCB2"/>
                          <w:sz w:val="30"/>
                          <w:szCs w:val="30"/>
                          <w:lang w:val="en-US"/>
                        </w:rPr>
                        <w:t xml:space="preserve"> </w:t>
                      </w:r>
                      <w:r w:rsidR="00275729" w:rsidRPr="0068572F">
                        <w:rPr>
                          <w:rFonts w:ascii="Proza Libre light" w:hAnsi="Proza Libre light" w:cs="Open Sans Light"/>
                          <w:b/>
                          <w:bCs/>
                          <w:color w:val="84CCB2"/>
                          <w:sz w:val="30"/>
                          <w:szCs w:val="30"/>
                          <w:lang w:val="en-US"/>
                        </w:rPr>
                        <w:t>(</w:t>
                      </w:r>
                      <w:r w:rsidR="001B0A2E" w:rsidRPr="0068572F">
                        <w:rPr>
                          <w:rFonts w:ascii="Proza Libre light" w:hAnsi="Proza Libre light" w:cs="Open Sans Light"/>
                          <w:b/>
                          <w:bCs/>
                          <w:color w:val="84CCB2"/>
                          <w:sz w:val="30"/>
                          <w:szCs w:val="30"/>
                          <w:lang w:val="en-US"/>
                        </w:rPr>
                        <w:t xml:space="preserve">1999 </w:t>
                      </w:r>
                      <w:r w:rsidR="00275729" w:rsidRPr="0068572F">
                        <w:rPr>
                          <w:rFonts w:ascii="Proza Libre light" w:hAnsi="Proza Libre light" w:cs="Open Sans Light"/>
                          <w:b/>
                          <w:bCs/>
                          <w:color w:val="84CCB2"/>
                          <w:sz w:val="30"/>
                          <w:szCs w:val="30"/>
                          <w:lang w:val="en-US"/>
                        </w:rPr>
                        <w:t>–</w:t>
                      </w:r>
                      <w:r w:rsidR="001B0A2E" w:rsidRPr="0068572F">
                        <w:rPr>
                          <w:rFonts w:ascii="Proza Libre light" w:hAnsi="Proza Libre light" w:cs="Open Sans Light"/>
                          <w:b/>
                          <w:bCs/>
                          <w:color w:val="84CCB2"/>
                          <w:sz w:val="30"/>
                          <w:szCs w:val="30"/>
                          <w:lang w:val="en-US"/>
                        </w:rPr>
                        <w:t xml:space="preserve"> 2003</w:t>
                      </w:r>
                      <w:r w:rsidR="00275729" w:rsidRPr="0068572F">
                        <w:rPr>
                          <w:rFonts w:ascii="Proza Libre light" w:hAnsi="Proza Libre light" w:cs="Open Sans Light"/>
                          <w:b/>
                          <w:bCs/>
                          <w:color w:val="84CCB2"/>
                          <w:sz w:val="30"/>
                          <w:szCs w:val="30"/>
                          <w:lang w:val="en-US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E64D81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>
                <wp:simplePos x="0" y="0"/>
                <wp:positionH relativeFrom="column">
                  <wp:posOffset>2171700</wp:posOffset>
                </wp:positionH>
                <wp:positionV relativeFrom="paragraph">
                  <wp:posOffset>5038090</wp:posOffset>
                </wp:positionV>
                <wp:extent cx="4429125" cy="1066800"/>
                <wp:effectExtent l="0" t="0" r="0" b="0"/>
                <wp:wrapNone/>
                <wp:docPr id="24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1066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B0A2E" w:rsidRPr="008D5008" w:rsidRDefault="001B0A2E" w:rsidP="00092381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Lorem ipsum dolor sit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amet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consectetur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adipisicing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elit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sed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do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eiusmod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tempor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incididunt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ut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labore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gram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et</w:t>
                            </w:r>
                            <w:proofErr w:type="gram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dolore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magna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aliqua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.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Ut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enim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ad minim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veniam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quis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nostrud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exercitation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ullamco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laboris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nisi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ut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aliquip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ex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ea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commodo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consequat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.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Duis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aute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irure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dolor in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reprehenderit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in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0" o:spid="_x0000_s1043" type="#_x0000_t202" style="position:absolute;margin-left:171pt;margin-top:396.7pt;width:348.75pt;height:84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" filled="f" stroked="f">
                <v:textbox>
                  <w:txbxContent>
                    <w:p w:rsidR="001B0A2E" w:rsidRPr="008D5008" w:rsidRDefault="001B0A2E" w:rsidP="00092381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</w:pPr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Lorem ipsum dolor sit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amet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consectetur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adipisicing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elit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sed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do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eiusmod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tempor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incididunt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ut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labore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gram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et</w:t>
                      </w:r>
                      <w:proofErr w:type="gram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dolore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magna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aliqua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.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Ut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enim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ad minim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veniam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quis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nostrud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exercitation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ullamco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laboris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nisi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ut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aliquip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ex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ea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commodo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consequat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.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Duis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aute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irure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dolor in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reprehenderit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in.</w:t>
                      </w:r>
                    </w:p>
                  </w:txbxContent>
                </v:textbox>
              </v:shape>
            </w:pict>
          </mc:Fallback>
        </mc:AlternateContent>
      </w:r>
      <w:r w:rsidR="0036348D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>
                <wp:simplePos x="0" y="0"/>
                <wp:positionH relativeFrom="column">
                  <wp:posOffset>2171700</wp:posOffset>
                </wp:positionH>
                <wp:positionV relativeFrom="paragraph">
                  <wp:posOffset>1162050</wp:posOffset>
                </wp:positionV>
                <wp:extent cx="4429125" cy="2686050"/>
                <wp:effectExtent l="0" t="0" r="0" b="0"/>
                <wp:wrapNone/>
                <wp:docPr id="27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2686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B38C2" w:rsidRPr="008D5008" w:rsidRDefault="002B38C2" w:rsidP="00092381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Lorem ipsum dolor sit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amet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consectetur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adipisicing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elit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sed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do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eiusmod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tempor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incididunt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ut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labore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et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dolore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magna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Ut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enim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ad minim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veniam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quis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nostrud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exercitation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ullamco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laboris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nisi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ut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aliquip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ex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ea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commodo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consequat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.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Duis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aute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irure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dolor in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reprehenderit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in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voluptate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velit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.</w:t>
                            </w:r>
                          </w:p>
                          <w:p w:rsidR="0036348D" w:rsidRPr="008D5008" w:rsidRDefault="0036348D" w:rsidP="00092381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</w:pP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Etiam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metus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magna,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accumsan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sit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amet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massa</w:t>
                            </w:r>
                            <w:proofErr w:type="spellEnd"/>
                            <w:proofErr w:type="gram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et,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bibendum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convallis diam.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Sed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et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erat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libero.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Proin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libero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orci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, cursus </w:t>
                            </w:r>
                            <w:proofErr w:type="gram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et</w:t>
                            </w:r>
                            <w:proofErr w:type="gram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mattis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ut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molestie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id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turpis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.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Sed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sagittis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tincidunt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turpis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eget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eleifend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tellus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placerat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ac.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Curabitur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magna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sapien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posuere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eget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lobortis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nec</w:t>
                            </w:r>
                            <w:proofErr w:type="spellEnd"/>
                            <w:proofErr w:type="gram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mollis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sed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nunc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.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Duis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iaculis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vulputate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eleifend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.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Praesent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dictum,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augue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quis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rhoncus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eleifend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felis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sapien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varius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enim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proofErr w:type="gram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nec</w:t>
                            </w:r>
                            <w:proofErr w:type="spellEnd"/>
                            <w:proofErr w:type="gram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placerat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est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elit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non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arcu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.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Vivamus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nibh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ligula,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fermentum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gram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et</w:t>
                            </w:r>
                            <w:proofErr w:type="gram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magna in,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interdum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faucibus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quam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" o:spid="_x0000_s1044" type="#_x0000_t202" style="position:absolute;margin-left:171pt;margin-top:91.5pt;width:348.75pt;height:211.5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" filled="f" stroked="f">
                <v:textbox>
                  <w:txbxContent>
                    <w:p w:rsidR="002B38C2" w:rsidRPr="008D5008" w:rsidRDefault="002B38C2" w:rsidP="00092381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</w:pPr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Lorem ipsum dolor sit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amet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consectetur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adipisicing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elit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sed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do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eiusmod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tempor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incididunt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ut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labore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et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dolore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magna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Ut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enim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ad minim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veniam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quis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nostrud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exercitation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ullamco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laboris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nisi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ut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aliquip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ex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ea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commodo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consequat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.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Duis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aute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irure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dolor in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reprehenderit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in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voluptate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velit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.</w:t>
                      </w:r>
                    </w:p>
                    <w:p w:rsidR="0036348D" w:rsidRPr="008D5008" w:rsidRDefault="0036348D" w:rsidP="00092381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</w:pP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Etiam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metus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magna,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accumsan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sit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amet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proofErr w:type="gram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massa</w:t>
                      </w:r>
                      <w:proofErr w:type="spellEnd"/>
                      <w:proofErr w:type="gram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et,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bibendum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convallis diam.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Sed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et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erat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libero.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Proin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libero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orci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, cursus </w:t>
                      </w:r>
                      <w:proofErr w:type="gram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et</w:t>
                      </w:r>
                      <w:proofErr w:type="gram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mattis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ut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molestie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id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turpis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.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Sed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sagittis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tincidunt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turpis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eget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eleifend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tellus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placerat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ac.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Curabitur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magna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sapien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posuere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eget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lobortis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proofErr w:type="gram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nec</w:t>
                      </w:r>
                      <w:proofErr w:type="spellEnd"/>
                      <w:proofErr w:type="gram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mollis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sed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nunc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.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Duis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iaculis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vulputate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eleifend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.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Praesent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dictum,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augue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quis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rhoncus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eleifend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felis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sapien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varius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enim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proofErr w:type="gram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nec</w:t>
                      </w:r>
                      <w:proofErr w:type="spellEnd"/>
                      <w:proofErr w:type="gram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placerat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est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elit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non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arcu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.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Vivamus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nibh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ligula,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fermentum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gram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et</w:t>
                      </w:r>
                      <w:proofErr w:type="gram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magna in,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interdum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faucibus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quam.</w:t>
                      </w:r>
                    </w:p>
                  </w:txbxContent>
                </v:textbox>
              </v:shape>
            </w:pict>
          </mc:Fallback>
        </mc:AlternateContent>
      </w:r>
      <w:r w:rsidR="0036348D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>
                <wp:simplePos x="0" y="0"/>
                <wp:positionH relativeFrom="column">
                  <wp:posOffset>2171700</wp:posOffset>
                </wp:positionH>
                <wp:positionV relativeFrom="paragraph">
                  <wp:posOffset>876300</wp:posOffset>
                </wp:positionV>
                <wp:extent cx="4476750" cy="352425"/>
                <wp:effectExtent l="0" t="0" r="0" b="0"/>
                <wp:wrapNone/>
                <wp:docPr id="1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B38C2" w:rsidRPr="0068572F" w:rsidRDefault="00092381" w:rsidP="00292DA3">
                            <w:pPr>
                              <w:jc w:val="both"/>
                              <w:rPr>
                                <w:rFonts w:ascii="Proza Libre light" w:hAnsi="Proza Libre light" w:cs="Open Sans Light"/>
                                <w:b/>
                                <w:bCs/>
                                <w:color w:val="84CCB2"/>
                                <w:sz w:val="30"/>
                                <w:szCs w:val="30"/>
                                <w:lang w:val="en-US"/>
                              </w:rPr>
                            </w:pPr>
                            <w:r w:rsidRPr="0068572F">
                              <w:rPr>
                                <w:rFonts w:ascii="Proza Libre light" w:hAnsi="Proza Libre light" w:cs="Open Sans Light"/>
                                <w:b/>
                                <w:bCs/>
                                <w:color w:val="84CCB2"/>
                                <w:sz w:val="30"/>
                                <w:szCs w:val="30"/>
                                <w:lang w:val="en-US"/>
                              </w:rPr>
                              <w:t>Sales Force Team Leader</w:t>
                            </w:r>
                            <w:r w:rsidR="00771A22" w:rsidRPr="0068572F">
                              <w:rPr>
                                <w:rFonts w:ascii="Proza Libre light" w:hAnsi="Proza Libre light" w:cs="Open Sans Light"/>
                                <w:b/>
                                <w:bCs/>
                                <w:color w:val="84CCB2"/>
                                <w:sz w:val="30"/>
                                <w:szCs w:val="30"/>
                                <w:lang w:val="en-US"/>
                              </w:rPr>
                              <w:t xml:space="preserve"> </w:t>
                            </w:r>
                            <w:r w:rsidR="00275729" w:rsidRPr="0068572F">
                              <w:rPr>
                                <w:rFonts w:ascii="Proza Libre light" w:hAnsi="Proza Libre light" w:cs="Open Sans Light"/>
                                <w:b/>
                                <w:bCs/>
                                <w:color w:val="84CCB2"/>
                                <w:sz w:val="30"/>
                                <w:szCs w:val="30"/>
                                <w:lang w:val="en-US"/>
                              </w:rPr>
                              <w:t>(</w:t>
                            </w:r>
                            <w:r w:rsidR="002B38C2" w:rsidRPr="0068572F">
                              <w:rPr>
                                <w:rFonts w:ascii="Proza Libre light" w:hAnsi="Proza Libre light" w:cs="Open Sans Light"/>
                                <w:b/>
                                <w:bCs/>
                                <w:color w:val="84CCB2"/>
                                <w:sz w:val="30"/>
                                <w:szCs w:val="30"/>
                                <w:lang w:val="en-US"/>
                              </w:rPr>
                              <w:t xml:space="preserve">2006 </w:t>
                            </w:r>
                            <w:r w:rsidR="00275729" w:rsidRPr="0068572F">
                              <w:rPr>
                                <w:rFonts w:ascii="Proza Libre light" w:hAnsi="Proza Libre light" w:cs="Open Sans Light"/>
                                <w:b/>
                                <w:bCs/>
                                <w:color w:val="84CCB2"/>
                                <w:sz w:val="30"/>
                                <w:szCs w:val="30"/>
                                <w:lang w:val="en-US"/>
                              </w:rPr>
                              <w:t>–</w:t>
                            </w:r>
                            <w:r w:rsidR="002B38C2" w:rsidRPr="0068572F">
                              <w:rPr>
                                <w:rFonts w:ascii="Proza Libre light" w:hAnsi="Proza Libre light" w:cs="Open Sans Light"/>
                                <w:b/>
                                <w:bCs/>
                                <w:color w:val="84CCB2"/>
                                <w:sz w:val="30"/>
                                <w:szCs w:val="30"/>
                                <w:lang w:val="en-US"/>
                              </w:rPr>
                              <w:t xml:space="preserve"> Now</w:t>
                            </w:r>
                            <w:r w:rsidR="00275729" w:rsidRPr="0068572F">
                              <w:rPr>
                                <w:rFonts w:ascii="Proza Libre light" w:hAnsi="Proza Libre light" w:cs="Open Sans Light"/>
                                <w:b/>
                                <w:bCs/>
                                <w:color w:val="84CCB2"/>
                                <w:sz w:val="30"/>
                                <w:szCs w:val="30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" o:spid="_x0000_s1045" type="#_x0000_t202" style="position:absolute;margin-left:171pt;margin-top:69pt;width:352.5pt;height:27.7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fpctwIAAMI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" filled="f" stroked="f">
                <v:textbox>
                  <w:txbxContent>
                    <w:p w:rsidR="002B38C2" w:rsidRPr="0068572F" w:rsidRDefault="00092381" w:rsidP="00292DA3">
                      <w:pPr>
                        <w:jc w:val="both"/>
                        <w:rPr>
                          <w:rFonts w:ascii="Proza Libre light" w:hAnsi="Proza Libre light" w:cs="Open Sans Light"/>
                          <w:b/>
                          <w:bCs/>
                          <w:color w:val="84CCB2"/>
                          <w:sz w:val="30"/>
                          <w:szCs w:val="30"/>
                          <w:lang w:val="en-US"/>
                        </w:rPr>
                      </w:pPr>
                      <w:r w:rsidRPr="0068572F">
                        <w:rPr>
                          <w:rFonts w:ascii="Proza Libre light" w:hAnsi="Proza Libre light" w:cs="Open Sans Light"/>
                          <w:b/>
                          <w:bCs/>
                          <w:color w:val="84CCB2"/>
                          <w:sz w:val="30"/>
                          <w:szCs w:val="30"/>
                          <w:lang w:val="en-US"/>
                        </w:rPr>
                        <w:t>Sales Force Team Leader</w:t>
                      </w:r>
                      <w:r w:rsidR="00771A22" w:rsidRPr="0068572F">
                        <w:rPr>
                          <w:rFonts w:ascii="Proza Libre light" w:hAnsi="Proza Libre light" w:cs="Open Sans Light"/>
                          <w:b/>
                          <w:bCs/>
                          <w:color w:val="84CCB2"/>
                          <w:sz w:val="30"/>
                          <w:szCs w:val="30"/>
                          <w:lang w:val="en-US"/>
                        </w:rPr>
                        <w:t xml:space="preserve"> </w:t>
                      </w:r>
                      <w:r w:rsidR="00275729" w:rsidRPr="0068572F">
                        <w:rPr>
                          <w:rFonts w:ascii="Proza Libre light" w:hAnsi="Proza Libre light" w:cs="Open Sans Light"/>
                          <w:b/>
                          <w:bCs/>
                          <w:color w:val="84CCB2"/>
                          <w:sz w:val="30"/>
                          <w:szCs w:val="30"/>
                          <w:lang w:val="en-US"/>
                        </w:rPr>
                        <w:t>(</w:t>
                      </w:r>
                      <w:r w:rsidR="002B38C2" w:rsidRPr="0068572F">
                        <w:rPr>
                          <w:rFonts w:ascii="Proza Libre light" w:hAnsi="Proza Libre light" w:cs="Open Sans Light"/>
                          <w:b/>
                          <w:bCs/>
                          <w:color w:val="84CCB2"/>
                          <w:sz w:val="30"/>
                          <w:szCs w:val="30"/>
                          <w:lang w:val="en-US"/>
                        </w:rPr>
                        <w:t xml:space="preserve">2006 </w:t>
                      </w:r>
                      <w:r w:rsidR="00275729" w:rsidRPr="0068572F">
                        <w:rPr>
                          <w:rFonts w:ascii="Proza Libre light" w:hAnsi="Proza Libre light" w:cs="Open Sans Light"/>
                          <w:b/>
                          <w:bCs/>
                          <w:color w:val="84CCB2"/>
                          <w:sz w:val="30"/>
                          <w:szCs w:val="30"/>
                          <w:lang w:val="en-US"/>
                        </w:rPr>
                        <w:t>–</w:t>
                      </w:r>
                      <w:r w:rsidR="002B38C2" w:rsidRPr="0068572F">
                        <w:rPr>
                          <w:rFonts w:ascii="Proza Libre light" w:hAnsi="Proza Libre light" w:cs="Open Sans Light"/>
                          <w:b/>
                          <w:bCs/>
                          <w:color w:val="84CCB2"/>
                          <w:sz w:val="30"/>
                          <w:szCs w:val="30"/>
                          <w:lang w:val="en-US"/>
                        </w:rPr>
                        <w:t xml:space="preserve"> Now</w:t>
                      </w:r>
                      <w:r w:rsidR="00275729" w:rsidRPr="0068572F">
                        <w:rPr>
                          <w:rFonts w:ascii="Proza Libre light" w:hAnsi="Proza Libre light" w:cs="Open Sans Light"/>
                          <w:b/>
                          <w:bCs/>
                          <w:color w:val="84CCB2"/>
                          <w:sz w:val="30"/>
                          <w:szCs w:val="30"/>
                          <w:lang w:val="en-US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36348D" w:rsidRPr="00092381">
        <w:rPr>
          <w:noProof/>
          <w:color w:val="635A51"/>
          <w:lang w:val="en-US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>
                <wp:simplePos x="0" y="0"/>
                <wp:positionH relativeFrom="column">
                  <wp:posOffset>2171700</wp:posOffset>
                </wp:positionH>
                <wp:positionV relativeFrom="paragraph">
                  <wp:posOffset>323850</wp:posOffset>
                </wp:positionV>
                <wp:extent cx="4476750" cy="628650"/>
                <wp:effectExtent l="0" t="0" r="0" b="0"/>
                <wp:wrapNone/>
                <wp:docPr id="20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628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72D61" w:rsidRPr="002433B9" w:rsidRDefault="00092381" w:rsidP="00292DA3">
                            <w:pPr>
                              <w:rPr>
                                <w:rFonts w:ascii="Proza Libre light" w:hAnsi="Proza Libre light"/>
                                <w:b/>
                                <w:bCs/>
                                <w:color w:val="635A51"/>
                                <w:sz w:val="56"/>
                                <w:szCs w:val="56"/>
                                <w:lang w:val="en-US"/>
                              </w:rPr>
                            </w:pPr>
                            <w:r w:rsidRPr="002433B9">
                              <w:rPr>
                                <w:rFonts w:ascii="Proza Libre light" w:hAnsi="Proza Libre light"/>
                                <w:b/>
                                <w:bCs/>
                                <w:color w:val="635A51"/>
                                <w:sz w:val="56"/>
                                <w:szCs w:val="56"/>
                                <w:lang w:val="en-US"/>
                              </w:rPr>
                              <w:t>Career Histo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" o:spid="_x0000_s1046" type="#_x0000_t202" style="position:absolute;margin-left:171pt;margin-top:25.5pt;width:352.5pt;height:49.5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" filled="f" stroked="f">
                <v:textbox>
                  <w:txbxContent>
                    <w:p w:rsidR="00672D61" w:rsidRPr="002433B9" w:rsidRDefault="00092381" w:rsidP="00292DA3">
                      <w:pPr>
                        <w:rPr>
                          <w:rFonts w:ascii="Proza Libre light" w:hAnsi="Proza Libre light"/>
                          <w:b/>
                          <w:bCs/>
                          <w:color w:val="635A51"/>
                          <w:sz w:val="56"/>
                          <w:szCs w:val="56"/>
                          <w:lang w:val="en-US"/>
                        </w:rPr>
                      </w:pPr>
                      <w:r w:rsidRPr="002433B9">
                        <w:rPr>
                          <w:rFonts w:ascii="Proza Libre light" w:hAnsi="Proza Libre light"/>
                          <w:b/>
                          <w:bCs/>
                          <w:color w:val="635A51"/>
                          <w:sz w:val="56"/>
                          <w:szCs w:val="56"/>
                          <w:lang w:val="en-US"/>
                        </w:rPr>
                        <w:t>Career History</w:t>
                      </w:r>
                    </w:p>
                  </w:txbxContent>
                </v:textbox>
              </v:shape>
            </w:pict>
          </mc:Fallback>
        </mc:AlternateContent>
      </w:r>
      <w:r w:rsidR="0036348D" w:rsidRPr="00092381">
        <w:rPr>
          <w:noProof/>
          <w:color w:val="635A51"/>
          <w:lang w:val="en-US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>
                <wp:simplePos x="0" y="0"/>
                <wp:positionH relativeFrom="column">
                  <wp:posOffset>2171700</wp:posOffset>
                </wp:positionH>
                <wp:positionV relativeFrom="paragraph">
                  <wp:posOffset>4195445</wp:posOffset>
                </wp:positionV>
                <wp:extent cx="4429125" cy="533400"/>
                <wp:effectExtent l="0" t="4445" r="0" b="0"/>
                <wp:wrapNone/>
                <wp:docPr id="23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533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B0A2E" w:rsidRPr="008D5008" w:rsidRDefault="001B0A2E" w:rsidP="00092381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Lorem ipsum dolor sit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amet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consectetur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adipisicing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elit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sed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do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eiusmod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tempor</w:t>
                            </w:r>
                            <w:proofErr w:type="spellEnd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incid</w:t>
                            </w:r>
                            <w:r w:rsidR="00D72B62"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idunt</w:t>
                            </w:r>
                            <w:proofErr w:type="spellEnd"/>
                            <w:r w:rsidR="00D72B62"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D72B62"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ut</w:t>
                            </w:r>
                            <w:proofErr w:type="spellEnd"/>
                            <w:r w:rsidR="00D72B62"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D72B62"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labore</w:t>
                            </w:r>
                            <w:proofErr w:type="spellEnd"/>
                            <w:r w:rsidR="00D72B62"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gramStart"/>
                            <w:r w:rsidR="00D72B62"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et</w:t>
                            </w:r>
                            <w:proofErr w:type="gramEnd"/>
                            <w:r w:rsidR="00D72B62"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D72B62"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>dolore</w:t>
                            </w:r>
                            <w:proofErr w:type="spellEnd"/>
                            <w:r w:rsidR="00D72B62" w:rsidRPr="008D5008">
                              <w:rPr>
                                <w:rFonts w:ascii="Open Sans Light" w:hAnsi="Open Sans Light" w:cs="Open Sans Light"/>
                                <w:color w:val="868686"/>
                                <w:sz w:val="24"/>
                                <w:szCs w:val="24"/>
                                <w:lang w:val="en-US"/>
                              </w:rPr>
                              <w:t xml:space="preserve"> magna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8" o:spid="_x0000_s1047" type="#_x0000_t202" style="position:absolute;margin-left:171pt;margin-top:330.35pt;width:348.75pt;height:42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" filled="f" stroked="f">
                <v:textbox>
                  <w:txbxContent>
                    <w:p w:rsidR="001B0A2E" w:rsidRPr="008D5008" w:rsidRDefault="001B0A2E" w:rsidP="00092381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</w:pPr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Lorem ipsum dolor sit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amet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consectetur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adipisicing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elit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sed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do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eiusmod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tempor</w:t>
                      </w:r>
                      <w:proofErr w:type="spellEnd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incid</w:t>
                      </w:r>
                      <w:r w:rsidR="00D72B62"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idunt</w:t>
                      </w:r>
                      <w:proofErr w:type="spellEnd"/>
                      <w:r w:rsidR="00D72B62"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="00D72B62"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ut</w:t>
                      </w:r>
                      <w:proofErr w:type="spellEnd"/>
                      <w:r w:rsidR="00D72B62"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="00D72B62"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labore</w:t>
                      </w:r>
                      <w:proofErr w:type="spellEnd"/>
                      <w:r w:rsidR="00D72B62"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gramStart"/>
                      <w:r w:rsidR="00D72B62"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et</w:t>
                      </w:r>
                      <w:proofErr w:type="gramEnd"/>
                      <w:r w:rsidR="00D72B62"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="00D72B62"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>dolore</w:t>
                      </w:r>
                      <w:proofErr w:type="spellEnd"/>
                      <w:r w:rsidR="00D72B62" w:rsidRPr="008D5008">
                        <w:rPr>
                          <w:rFonts w:ascii="Open Sans Light" w:hAnsi="Open Sans Light" w:cs="Open Sans Light"/>
                          <w:color w:val="868686"/>
                          <w:sz w:val="24"/>
                          <w:szCs w:val="24"/>
                          <w:lang w:val="en-US"/>
                        </w:rPr>
                        <w:t xml:space="preserve"> magna.</w:t>
                      </w:r>
                    </w:p>
                  </w:txbxContent>
                </v:textbox>
              </v:shape>
            </w:pict>
          </mc:Fallback>
        </mc:AlternateContent>
      </w:r>
      <w:r w:rsidR="0036348D" w:rsidRPr="00092381">
        <w:rPr>
          <w:noProof/>
          <w:color w:val="635A51"/>
          <w:lang w:val="en-US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>
                <wp:simplePos x="0" y="0"/>
                <wp:positionH relativeFrom="column">
                  <wp:posOffset>2171700</wp:posOffset>
                </wp:positionH>
                <wp:positionV relativeFrom="paragraph">
                  <wp:posOffset>3909695</wp:posOffset>
                </wp:positionV>
                <wp:extent cx="4476750" cy="352425"/>
                <wp:effectExtent l="0" t="4445" r="0" b="0"/>
                <wp:wrapNone/>
                <wp:docPr id="21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B0A2E" w:rsidRPr="0068572F" w:rsidRDefault="00092381" w:rsidP="00292DA3">
                            <w:pPr>
                              <w:rPr>
                                <w:rFonts w:ascii="Proza Libre light" w:hAnsi="Proza Libre light" w:cs="Open Sans Light"/>
                                <w:b/>
                                <w:bCs/>
                                <w:color w:val="84CCB2"/>
                                <w:sz w:val="30"/>
                                <w:szCs w:val="30"/>
                                <w:lang w:val="en-US"/>
                              </w:rPr>
                            </w:pPr>
                            <w:r w:rsidRPr="0068572F">
                              <w:rPr>
                                <w:rFonts w:ascii="Proza Libre light" w:hAnsi="Proza Libre light" w:cs="Open Sans Light"/>
                                <w:b/>
                                <w:bCs/>
                                <w:color w:val="84CCB2"/>
                                <w:sz w:val="30"/>
                                <w:szCs w:val="30"/>
                                <w:lang w:val="en-US"/>
                              </w:rPr>
                              <w:t>Sales Manager</w:t>
                            </w:r>
                            <w:r w:rsidR="00771A22" w:rsidRPr="0068572F">
                              <w:rPr>
                                <w:rFonts w:ascii="Proza Libre light" w:hAnsi="Proza Libre light" w:cs="Open Sans Light"/>
                                <w:b/>
                                <w:bCs/>
                                <w:color w:val="84CCB2"/>
                                <w:sz w:val="30"/>
                                <w:szCs w:val="30"/>
                                <w:lang w:val="en-US"/>
                              </w:rPr>
                              <w:t xml:space="preserve"> </w:t>
                            </w:r>
                            <w:r w:rsidR="00275729" w:rsidRPr="0068572F">
                              <w:rPr>
                                <w:rFonts w:ascii="Proza Libre light" w:hAnsi="Proza Libre light" w:cs="Open Sans Light"/>
                                <w:b/>
                                <w:bCs/>
                                <w:color w:val="84CCB2"/>
                                <w:sz w:val="30"/>
                                <w:szCs w:val="30"/>
                                <w:lang w:val="en-US"/>
                              </w:rPr>
                              <w:t>(</w:t>
                            </w:r>
                            <w:r w:rsidR="001B0A2E" w:rsidRPr="0068572F">
                              <w:rPr>
                                <w:rFonts w:ascii="Proza Libre light" w:hAnsi="Proza Libre light" w:cs="Open Sans Light"/>
                                <w:b/>
                                <w:bCs/>
                                <w:color w:val="84CCB2"/>
                                <w:sz w:val="30"/>
                                <w:szCs w:val="30"/>
                                <w:lang w:val="en-US"/>
                              </w:rPr>
                              <w:t xml:space="preserve">2003 </w:t>
                            </w:r>
                            <w:r w:rsidR="00275729" w:rsidRPr="0068572F">
                              <w:rPr>
                                <w:rFonts w:ascii="Proza Libre light" w:hAnsi="Proza Libre light" w:cs="Open Sans Light"/>
                                <w:b/>
                                <w:bCs/>
                                <w:color w:val="84CCB2"/>
                                <w:sz w:val="30"/>
                                <w:szCs w:val="30"/>
                                <w:lang w:val="en-US"/>
                              </w:rPr>
                              <w:t>–</w:t>
                            </w:r>
                            <w:r w:rsidR="001B0A2E" w:rsidRPr="0068572F">
                              <w:rPr>
                                <w:rFonts w:ascii="Proza Libre light" w:hAnsi="Proza Libre light" w:cs="Open Sans Light"/>
                                <w:b/>
                                <w:bCs/>
                                <w:color w:val="84CCB2"/>
                                <w:sz w:val="30"/>
                                <w:szCs w:val="30"/>
                                <w:lang w:val="en-US"/>
                              </w:rPr>
                              <w:t xml:space="preserve"> 2006</w:t>
                            </w:r>
                            <w:r w:rsidR="00275729" w:rsidRPr="0068572F">
                              <w:rPr>
                                <w:rFonts w:ascii="Proza Libre light" w:hAnsi="Proza Libre light" w:cs="Open Sans Light"/>
                                <w:b/>
                                <w:bCs/>
                                <w:color w:val="84CCB2"/>
                                <w:sz w:val="30"/>
                                <w:szCs w:val="30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7" o:spid="_x0000_s1048" type="#_x0000_t202" style="position:absolute;margin-left:171pt;margin-top:307.85pt;width:352.5pt;height:27.7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06+ZuQIAAMM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" filled="f" stroked="f">
                <v:textbox>
                  <w:txbxContent>
                    <w:p w:rsidR="001B0A2E" w:rsidRPr="0068572F" w:rsidRDefault="00092381" w:rsidP="00292DA3">
                      <w:pPr>
                        <w:rPr>
                          <w:rFonts w:ascii="Proza Libre light" w:hAnsi="Proza Libre light" w:cs="Open Sans Light"/>
                          <w:b/>
                          <w:bCs/>
                          <w:color w:val="84CCB2"/>
                          <w:sz w:val="30"/>
                          <w:szCs w:val="30"/>
                          <w:lang w:val="en-US"/>
                        </w:rPr>
                      </w:pPr>
                      <w:r w:rsidRPr="0068572F">
                        <w:rPr>
                          <w:rFonts w:ascii="Proza Libre light" w:hAnsi="Proza Libre light" w:cs="Open Sans Light"/>
                          <w:b/>
                          <w:bCs/>
                          <w:color w:val="84CCB2"/>
                          <w:sz w:val="30"/>
                          <w:szCs w:val="30"/>
                          <w:lang w:val="en-US"/>
                        </w:rPr>
                        <w:t>Sales Manager</w:t>
                      </w:r>
                      <w:r w:rsidR="00771A22" w:rsidRPr="0068572F">
                        <w:rPr>
                          <w:rFonts w:ascii="Proza Libre light" w:hAnsi="Proza Libre light" w:cs="Open Sans Light"/>
                          <w:b/>
                          <w:bCs/>
                          <w:color w:val="84CCB2"/>
                          <w:sz w:val="30"/>
                          <w:szCs w:val="30"/>
                          <w:lang w:val="en-US"/>
                        </w:rPr>
                        <w:t xml:space="preserve"> </w:t>
                      </w:r>
                      <w:r w:rsidR="00275729" w:rsidRPr="0068572F">
                        <w:rPr>
                          <w:rFonts w:ascii="Proza Libre light" w:hAnsi="Proza Libre light" w:cs="Open Sans Light"/>
                          <w:b/>
                          <w:bCs/>
                          <w:color w:val="84CCB2"/>
                          <w:sz w:val="30"/>
                          <w:szCs w:val="30"/>
                          <w:lang w:val="en-US"/>
                        </w:rPr>
                        <w:t>(</w:t>
                      </w:r>
                      <w:r w:rsidR="001B0A2E" w:rsidRPr="0068572F">
                        <w:rPr>
                          <w:rFonts w:ascii="Proza Libre light" w:hAnsi="Proza Libre light" w:cs="Open Sans Light"/>
                          <w:b/>
                          <w:bCs/>
                          <w:color w:val="84CCB2"/>
                          <w:sz w:val="30"/>
                          <w:szCs w:val="30"/>
                          <w:lang w:val="en-US"/>
                        </w:rPr>
                        <w:t xml:space="preserve">2003 </w:t>
                      </w:r>
                      <w:r w:rsidR="00275729" w:rsidRPr="0068572F">
                        <w:rPr>
                          <w:rFonts w:ascii="Proza Libre light" w:hAnsi="Proza Libre light" w:cs="Open Sans Light"/>
                          <w:b/>
                          <w:bCs/>
                          <w:color w:val="84CCB2"/>
                          <w:sz w:val="30"/>
                          <w:szCs w:val="30"/>
                          <w:lang w:val="en-US"/>
                        </w:rPr>
                        <w:t>–</w:t>
                      </w:r>
                      <w:r w:rsidR="001B0A2E" w:rsidRPr="0068572F">
                        <w:rPr>
                          <w:rFonts w:ascii="Proza Libre light" w:hAnsi="Proza Libre light" w:cs="Open Sans Light"/>
                          <w:b/>
                          <w:bCs/>
                          <w:color w:val="84CCB2"/>
                          <w:sz w:val="30"/>
                          <w:szCs w:val="30"/>
                          <w:lang w:val="en-US"/>
                        </w:rPr>
                        <w:t xml:space="preserve"> 2006</w:t>
                      </w:r>
                      <w:r w:rsidR="00275729" w:rsidRPr="0068572F">
                        <w:rPr>
                          <w:rFonts w:ascii="Proza Libre light" w:hAnsi="Proza Libre light" w:cs="Open Sans Light"/>
                          <w:b/>
                          <w:bCs/>
                          <w:color w:val="84CCB2"/>
                          <w:sz w:val="30"/>
                          <w:szCs w:val="30"/>
                          <w:lang w:val="en-US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</w:p>
    <w:sectPr w:rsidR="002B29DE" w:rsidSect="00F350DF"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Proza Libre light">
    <w:panose1 w:val="00000000000000000000"/>
    <w:charset w:val="00"/>
    <w:family w:val="roman"/>
    <w:notTrueType/>
    <w:pitch w:val="default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0sTQ1MzK2tDQyMTBS0lEKTi0uzszPAykwqQUA1vDL2iwAAAA="/>
  </w:docVars>
  <w:rsids>
    <w:rsidRoot w:val="00F350DF"/>
    <w:rsid w:val="000379E8"/>
    <w:rsid w:val="00091850"/>
    <w:rsid w:val="00092381"/>
    <w:rsid w:val="000F6AAA"/>
    <w:rsid w:val="00133501"/>
    <w:rsid w:val="001B0A2E"/>
    <w:rsid w:val="00221A72"/>
    <w:rsid w:val="002433B9"/>
    <w:rsid w:val="00275729"/>
    <w:rsid w:val="002925FE"/>
    <w:rsid w:val="00292DA3"/>
    <w:rsid w:val="002B29DE"/>
    <w:rsid w:val="002B38C2"/>
    <w:rsid w:val="002D233A"/>
    <w:rsid w:val="002E78E9"/>
    <w:rsid w:val="002F0422"/>
    <w:rsid w:val="0036348D"/>
    <w:rsid w:val="004936C1"/>
    <w:rsid w:val="004B3BF4"/>
    <w:rsid w:val="005004F2"/>
    <w:rsid w:val="00522A4B"/>
    <w:rsid w:val="00566189"/>
    <w:rsid w:val="005C07E3"/>
    <w:rsid w:val="005F711F"/>
    <w:rsid w:val="00627238"/>
    <w:rsid w:val="00672D61"/>
    <w:rsid w:val="0068572F"/>
    <w:rsid w:val="006C1B89"/>
    <w:rsid w:val="00771A22"/>
    <w:rsid w:val="007D34A7"/>
    <w:rsid w:val="007F5AA7"/>
    <w:rsid w:val="00873349"/>
    <w:rsid w:val="008822E9"/>
    <w:rsid w:val="008C74DC"/>
    <w:rsid w:val="008D2A86"/>
    <w:rsid w:val="008D5008"/>
    <w:rsid w:val="00946063"/>
    <w:rsid w:val="00A836D9"/>
    <w:rsid w:val="00AF664B"/>
    <w:rsid w:val="00B113AA"/>
    <w:rsid w:val="00B22B05"/>
    <w:rsid w:val="00C17AAA"/>
    <w:rsid w:val="00CB45FC"/>
    <w:rsid w:val="00D72B62"/>
    <w:rsid w:val="00DF560E"/>
    <w:rsid w:val="00E01E28"/>
    <w:rsid w:val="00E523F0"/>
    <w:rsid w:val="00E64D81"/>
    <w:rsid w:val="00F350DF"/>
    <w:rsid w:val="00F4413B"/>
    <w:rsid w:val="00F51E67"/>
    <w:rsid w:val="00F629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1f1f1f,#ffe400,#efefe6,#edf1f2,#dce1e2,#e3e2e2,#f1ecec,#dccaca"/>
    </o:shapedefaults>
    <o:shapelayout v:ext="edit">
      <o:idmap v:ext="edit" data="1"/>
    </o:shapelayout>
  </w:shapeDefaults>
  <w:decimalSymbol w:val="."/>
  <w:listSeparator w:val=","/>
  <w15:chartTrackingRefBased/>
  <w15:docId w15:val="{5F807CA9-1D63-4694-BB3D-08AA3FA46A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en-GB" w:eastAsia="en-GB" w:bidi="he-I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</Pages>
  <Words>4</Words>
  <Characters>2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dc:description/>
  <cp:lastModifiedBy>user</cp:lastModifiedBy>
  <cp:revision>9</cp:revision>
  <dcterms:created xsi:type="dcterms:W3CDTF">2018-04-04T12:37:00Z</dcterms:created>
  <dcterms:modified xsi:type="dcterms:W3CDTF">2019-01-23T13:52:00Z</dcterms:modified>
</cp:coreProperties>
</file>